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:rsidR="0028422F" w:rsidRDefault="00A55976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“</w:t>
      </w:r>
      <w:r w:rsidR="009B5A25">
        <w:rPr>
          <w:rFonts w:ascii="Arial" w:hAnsi="Arial" w:cs="Arial"/>
          <w:sz w:val="96"/>
        </w:rPr>
        <w:t xml:space="preserve">Court Case </w:t>
      </w:r>
      <w:r w:rsidR="00FE197F">
        <w:rPr>
          <w:rFonts w:ascii="Arial" w:hAnsi="Arial" w:cs="Arial"/>
          <w:sz w:val="96"/>
        </w:rPr>
        <w:t>System</w:t>
      </w:r>
      <w:r>
        <w:rPr>
          <w:rFonts w:ascii="Arial" w:hAnsi="Arial" w:cs="Arial"/>
          <w:sz w:val="96"/>
        </w:rPr>
        <w:t>”</w:t>
      </w:r>
      <w:r w:rsidR="00C83F2B">
        <w:rPr>
          <w:rFonts w:ascii="Arial" w:hAnsi="Arial" w:cs="Arial"/>
          <w:sz w:val="96"/>
        </w:rPr>
        <w:t xml:space="preserve"> </w:t>
      </w:r>
    </w:p>
    <w:p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:rsidR="0028422F" w:rsidRDefault="00CC6E49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proofErr w:type="spellStart"/>
      <w:r>
        <w:rPr>
          <w:rFonts w:ascii="Arial" w:hAnsi="Arial" w:cs="Arial"/>
          <w:sz w:val="96"/>
        </w:rPr>
        <w:t>Yadwinder</w:t>
      </w:r>
      <w:proofErr w:type="spellEnd"/>
      <w:r w:rsidR="00C83F2B">
        <w:rPr>
          <w:rFonts w:ascii="Arial" w:hAnsi="Arial" w:cs="Arial"/>
          <w:sz w:val="96"/>
        </w:rPr>
        <w:t xml:space="preserve"> Singh</w:t>
      </w:r>
    </w:p>
    <w:p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:rsidR="0028422F" w:rsidRDefault="0028422F">
      <w:pPr>
        <w:spacing w:after="200" w:line="276" w:lineRule="auto"/>
        <w:rPr>
          <w:rFonts w:ascii="Arial" w:hAnsi="Arial" w:cs="Arial"/>
        </w:rPr>
      </w:pPr>
    </w:p>
    <w:p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:rsidR="00DD288E" w:rsidRDefault="000C4CD4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0C4CD4">
            <w:rPr>
              <w:rFonts w:ascii="Arial" w:hAnsi="Arial" w:cs="Arial"/>
            </w:rPr>
            <w:fldChar w:fldCharType="begin"/>
          </w:r>
          <w:r w:rsidR="00F8557D" w:rsidRPr="00983BEA">
            <w:rPr>
              <w:rFonts w:ascii="Arial" w:hAnsi="Arial" w:cs="Arial"/>
            </w:rPr>
            <w:instrText xml:space="preserve"> TOC \o "1-3" \h \z \u </w:instrText>
          </w:r>
          <w:r w:rsidRPr="000C4CD4">
            <w:rPr>
              <w:rFonts w:ascii="Arial" w:hAnsi="Arial" w:cs="Arial"/>
            </w:rPr>
            <w:fldChar w:fldCharType="separate"/>
          </w:r>
          <w:hyperlink w:anchor="_Toc29817230" w:history="1">
            <w:r w:rsidR="00DD288E" w:rsidRPr="004C0F68">
              <w:rPr>
                <w:rStyle w:val="Hyperlink"/>
                <w:noProof/>
              </w:rPr>
              <w:t>Project Proposal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0C4CD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31" w:history="1">
            <w:r w:rsidR="00DD288E" w:rsidRPr="004C0F68">
              <w:rPr>
                <w:rStyle w:val="Hyperlink"/>
                <w:noProof/>
              </w:rPr>
              <w:t>Goals and Objectives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0C4CD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32" w:history="1">
            <w:r w:rsidR="00DD288E" w:rsidRPr="004C0F68">
              <w:rPr>
                <w:rStyle w:val="Hyperlink"/>
                <w:noProof/>
              </w:rPr>
              <w:t>Project Scope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0C4CD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33" w:history="1">
            <w:r w:rsidR="00DD288E" w:rsidRPr="004C0F68">
              <w:rPr>
                <w:rStyle w:val="Hyperlink"/>
                <w:noProof/>
              </w:rPr>
              <w:t>Project Specifications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0C4CD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35" w:history="1">
            <w:r w:rsidR="00DD288E" w:rsidRPr="004C0F68">
              <w:rPr>
                <w:rStyle w:val="Hyperlink"/>
                <w:noProof/>
              </w:rPr>
              <w:t>Project Deliverables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0C4CD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36" w:history="1">
            <w:r w:rsidR="00DD288E" w:rsidRPr="004C0F68">
              <w:rPr>
                <w:rStyle w:val="Hyperlink"/>
                <w:noProof/>
              </w:rPr>
              <w:t>Resource Requirements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0C4CD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37" w:history="1">
            <w:r w:rsidR="00DD288E" w:rsidRPr="004C0F68">
              <w:rPr>
                <w:rStyle w:val="Hyperlink"/>
                <w:noProof/>
              </w:rPr>
              <w:t>Project Tasks and Milestones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0C4CD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38" w:history="1">
            <w:r w:rsidR="00DD288E" w:rsidRPr="004C0F68">
              <w:rPr>
                <w:rStyle w:val="Hyperlink"/>
                <w:noProof/>
              </w:rPr>
              <w:t>Project Assumptions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0C4CD4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39" w:history="1">
            <w:r w:rsidR="00DD288E" w:rsidRPr="004C0F68">
              <w:rPr>
                <w:rStyle w:val="Hyperlink"/>
                <w:noProof/>
              </w:rPr>
              <w:t>Project Report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0C4CD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40" w:history="1">
            <w:r w:rsidR="00DD288E" w:rsidRPr="004C0F68">
              <w:rPr>
                <w:rStyle w:val="Hyperlink"/>
                <w:rFonts w:ascii="Arial" w:hAnsi="Arial" w:cs="Arial"/>
                <w:noProof/>
              </w:rPr>
              <w:t>Non- Functional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0C4CD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41" w:history="1">
            <w:r w:rsidR="00DD288E" w:rsidRPr="004C0F68">
              <w:rPr>
                <w:rStyle w:val="Hyperlink"/>
                <w:noProof/>
              </w:rPr>
              <w:t>Detail Design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0C4CD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42" w:history="1">
            <w:r w:rsidR="00DD288E" w:rsidRPr="004C0F68">
              <w:rPr>
                <w:rStyle w:val="Hyperlink"/>
                <w:noProof/>
              </w:rPr>
              <w:t>Home Page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0C4CD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43" w:history="1">
            <w:r w:rsidR="00DD288E" w:rsidRPr="004C0F68">
              <w:rPr>
                <w:rStyle w:val="Hyperlink"/>
                <w:noProof/>
              </w:rPr>
              <w:t>News Page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0C4CD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44" w:history="1">
            <w:r w:rsidR="00DD288E" w:rsidRPr="004C0F68">
              <w:rPr>
                <w:rStyle w:val="Hyperlink"/>
                <w:noProof/>
              </w:rPr>
              <w:t>Registration Page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0C4CD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45" w:history="1">
            <w:r w:rsidR="00DD288E" w:rsidRPr="004C0F68">
              <w:rPr>
                <w:rStyle w:val="Hyperlink"/>
                <w:noProof/>
              </w:rPr>
              <w:t>Clients Page Admin View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0C4CD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46" w:history="1">
            <w:r w:rsidR="00DD288E" w:rsidRPr="004C0F68">
              <w:rPr>
                <w:rStyle w:val="Hyperlink"/>
                <w:noProof/>
              </w:rPr>
              <w:t>Professional Page Admin View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0C4CD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47" w:history="1">
            <w:r w:rsidR="00DD288E" w:rsidRPr="004C0F68">
              <w:rPr>
                <w:rStyle w:val="Hyperlink"/>
                <w:noProof/>
              </w:rPr>
              <w:t>Professional Page Client View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0C4CD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48" w:history="1">
            <w:r w:rsidR="00DD288E" w:rsidRPr="004C0F68">
              <w:rPr>
                <w:rStyle w:val="Hyperlink"/>
                <w:noProof/>
              </w:rPr>
              <w:t>Project Testing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0C4CD4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49" w:history="1">
            <w:r w:rsidR="00DD288E" w:rsidRPr="004C0F68">
              <w:rPr>
                <w:rStyle w:val="Hyperlink"/>
                <w:noProof/>
              </w:rPr>
              <w:t>User Manual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0C4CD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50" w:history="1">
            <w:r w:rsidR="00DD288E" w:rsidRPr="004C0F68">
              <w:rPr>
                <w:rStyle w:val="Hyperlink"/>
                <w:noProof/>
              </w:rPr>
              <w:t>Summary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0C4CD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51" w:history="1">
            <w:r w:rsidR="00DD288E" w:rsidRPr="004C0F68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0C4CD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52" w:history="1">
            <w:r w:rsidR="00DD288E" w:rsidRPr="004C0F68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557D" w:rsidRPr="00983BEA" w:rsidRDefault="000C4CD4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:rsidR="003F03CE" w:rsidRDefault="003F03CE" w:rsidP="003B1E65">
      <w:pPr>
        <w:pStyle w:val="Heading1"/>
      </w:pPr>
    </w:p>
    <w:p w:rsidR="008E2185" w:rsidRDefault="008E2185" w:rsidP="003B1E65">
      <w:pPr>
        <w:pStyle w:val="Heading1"/>
      </w:pPr>
      <w:bookmarkStart w:id="8" w:name="_Toc29817230"/>
    </w:p>
    <w:p w:rsidR="003B1E65" w:rsidRDefault="003B1E65" w:rsidP="003B1E65">
      <w:pPr>
        <w:pStyle w:val="Heading1"/>
      </w:pPr>
      <w:r>
        <w:t>Project Proposal</w:t>
      </w:r>
      <w:bookmarkEnd w:id="6"/>
      <w:bookmarkEnd w:id="8"/>
    </w:p>
    <w:p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9817231"/>
      <w:r w:rsidRPr="00983BEA">
        <w:rPr>
          <w:i w:val="0"/>
        </w:rPr>
        <w:t>Goals and Objectives</w:t>
      </w:r>
      <w:bookmarkEnd w:id="9"/>
      <w:bookmarkEnd w:id="10"/>
    </w:p>
    <w:p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:rsidR="003B1E65" w:rsidRDefault="00765ED6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is project aims to implement an online web application named “</w:t>
      </w:r>
      <w:r w:rsidR="00061E47">
        <w:rPr>
          <w:rFonts w:ascii="Arial" w:hAnsi="Arial" w:cs="Arial"/>
          <w:szCs w:val="20"/>
        </w:rPr>
        <w:t>Court Case Management</w:t>
      </w:r>
      <w:r>
        <w:rPr>
          <w:rFonts w:ascii="Arial" w:hAnsi="Arial" w:cs="Arial"/>
          <w:szCs w:val="20"/>
        </w:rPr>
        <w:t xml:space="preserve">”. </w:t>
      </w:r>
      <w:r w:rsidR="00891FC3" w:rsidRPr="00891FC3">
        <w:rPr>
          <w:rFonts w:ascii="Arial" w:hAnsi="Arial" w:cs="Arial"/>
          <w:szCs w:val="20"/>
        </w:rPr>
        <w:t>In this application we are providing different kind of services. Cu</w:t>
      </w:r>
      <w:r w:rsidR="00AE4FD1">
        <w:rPr>
          <w:rFonts w:ascii="Arial" w:hAnsi="Arial" w:cs="Arial"/>
          <w:szCs w:val="20"/>
        </w:rPr>
        <w:t>stomer can maintain the all record in Court</w:t>
      </w:r>
      <w:r w:rsidR="00891FC3" w:rsidRPr="00891FC3">
        <w:rPr>
          <w:rFonts w:ascii="Arial" w:hAnsi="Arial" w:cs="Arial"/>
          <w:szCs w:val="20"/>
        </w:rPr>
        <w:t xml:space="preserve">. </w:t>
      </w:r>
      <w:r w:rsidR="000C7925">
        <w:rPr>
          <w:rFonts w:ascii="Arial" w:hAnsi="Arial" w:cs="Arial"/>
          <w:szCs w:val="20"/>
        </w:rPr>
        <w:t xml:space="preserve">Because In Court there </w:t>
      </w:r>
      <w:proofErr w:type="gramStart"/>
      <w:r w:rsidR="000C7925">
        <w:rPr>
          <w:rFonts w:ascii="Arial" w:hAnsi="Arial" w:cs="Arial"/>
          <w:szCs w:val="20"/>
        </w:rPr>
        <w:t>are</w:t>
      </w:r>
      <w:proofErr w:type="gramEnd"/>
      <w:r w:rsidR="000C7925">
        <w:rPr>
          <w:rFonts w:ascii="Arial" w:hAnsi="Arial" w:cs="Arial"/>
          <w:szCs w:val="20"/>
        </w:rPr>
        <w:t xml:space="preserve"> number of cases which are very tough task for </w:t>
      </w:r>
      <w:r w:rsidR="0055127A">
        <w:rPr>
          <w:rFonts w:ascii="Arial" w:hAnsi="Arial" w:cs="Arial"/>
          <w:szCs w:val="20"/>
        </w:rPr>
        <w:t>the lawyers and judges to remem</w:t>
      </w:r>
      <w:r w:rsidR="000C7925">
        <w:rPr>
          <w:rFonts w:ascii="Arial" w:hAnsi="Arial" w:cs="Arial"/>
          <w:szCs w:val="20"/>
        </w:rPr>
        <w:t>ber these records so this software will help to the lawyers and judges</w:t>
      </w:r>
      <w:r w:rsidR="00891FC3" w:rsidRPr="00891FC3">
        <w:rPr>
          <w:rFonts w:ascii="Arial" w:hAnsi="Arial" w:cs="Arial"/>
          <w:szCs w:val="20"/>
        </w:rPr>
        <w:t>.</w:t>
      </w:r>
      <w:r w:rsidR="0055127A">
        <w:rPr>
          <w:rFonts w:ascii="Arial" w:hAnsi="Arial" w:cs="Arial"/>
          <w:szCs w:val="20"/>
        </w:rPr>
        <w:t xml:space="preserve"> So basically this software is beneficial for lawyers and judges to maintain </w:t>
      </w:r>
      <w:r w:rsidR="002F4D70">
        <w:rPr>
          <w:rFonts w:ascii="Arial" w:hAnsi="Arial" w:cs="Arial"/>
          <w:szCs w:val="20"/>
        </w:rPr>
        <w:t>t</w:t>
      </w:r>
      <w:r w:rsidR="0055127A">
        <w:rPr>
          <w:rFonts w:ascii="Arial" w:hAnsi="Arial" w:cs="Arial"/>
          <w:szCs w:val="20"/>
        </w:rPr>
        <w:t>heir cases record.</w:t>
      </w:r>
      <w:r w:rsidR="00891FC3" w:rsidRPr="00891FC3">
        <w:rPr>
          <w:rFonts w:ascii="Arial" w:hAnsi="Arial" w:cs="Arial"/>
          <w:szCs w:val="20"/>
        </w:rPr>
        <w:t xml:space="preserve"> This software is very user friendly software. The customer can easily manage this kind of software</w:t>
      </w:r>
      <w:r w:rsidR="006A6386">
        <w:rPr>
          <w:rFonts w:ascii="Arial" w:hAnsi="Arial" w:cs="Arial"/>
          <w:szCs w:val="20"/>
        </w:rPr>
        <w:t>.</w:t>
      </w:r>
    </w:p>
    <w:p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9817232"/>
      <w:r w:rsidRPr="00C2419B">
        <w:rPr>
          <w:i w:val="0"/>
        </w:rPr>
        <w:t>Project Scope</w:t>
      </w:r>
      <w:bookmarkEnd w:id="11"/>
      <w:bookmarkEnd w:id="12"/>
    </w:p>
    <w:p w:rsidR="003B1E65" w:rsidRDefault="003B1E65" w:rsidP="003B1E65"/>
    <w:p w:rsidR="003B1E65" w:rsidRPr="00833807" w:rsidRDefault="004274B3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5E576D">
        <w:rPr>
          <w:rFonts w:ascii="Arial" w:hAnsi="Arial" w:cs="Arial"/>
          <w:szCs w:val="20"/>
        </w:rPr>
        <w:t>Court Case Management</w:t>
      </w:r>
      <w:r w:rsidR="001C6DC1">
        <w:rPr>
          <w:rFonts w:ascii="Arial" w:hAnsi="Arial" w:cs="Arial"/>
          <w:szCs w:val="20"/>
        </w:rPr>
        <w:t>” with the help of which lawyer</w:t>
      </w:r>
      <w:r>
        <w:rPr>
          <w:rFonts w:ascii="Arial" w:hAnsi="Arial" w:cs="Arial"/>
          <w:szCs w:val="20"/>
        </w:rPr>
        <w:t xml:space="preserve"> can </w:t>
      </w:r>
      <w:r w:rsidR="001C6DC1">
        <w:rPr>
          <w:rFonts w:ascii="Arial" w:hAnsi="Arial" w:cs="Arial"/>
          <w:szCs w:val="20"/>
        </w:rPr>
        <w:t>easily maintain his record</w:t>
      </w:r>
      <w:r>
        <w:rPr>
          <w:rFonts w:ascii="Arial" w:hAnsi="Arial" w:cs="Arial"/>
          <w:szCs w:val="20"/>
        </w:rPr>
        <w:t xml:space="preserve">. </w:t>
      </w:r>
      <w:r w:rsidR="002303D6">
        <w:rPr>
          <w:rFonts w:ascii="Arial" w:hAnsi="Arial" w:cs="Arial"/>
          <w:szCs w:val="20"/>
        </w:rPr>
        <w:t xml:space="preserve">The duration of the project is 20 working days which is equals to 4 weeks. </w:t>
      </w:r>
    </w:p>
    <w:p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9817233"/>
      <w:r w:rsidRPr="00C2419B">
        <w:rPr>
          <w:i w:val="0"/>
        </w:rPr>
        <w:t>Project Specifications</w:t>
      </w:r>
      <w:bookmarkEnd w:id="7"/>
      <w:bookmarkEnd w:id="13"/>
    </w:p>
    <w:p w:rsidR="00833807" w:rsidRDefault="00833807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Login</w:t>
      </w:r>
      <w:r w:rsidR="00A13DA5">
        <w:rPr>
          <w:rFonts w:ascii="Arial" w:hAnsi="Arial" w:cs="Arial"/>
          <w:szCs w:val="20"/>
        </w:rPr>
        <w:t>/Logout.</w:t>
      </w:r>
    </w:p>
    <w:p w:rsidR="00833807" w:rsidRDefault="00A13DA5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d, e</w:t>
      </w:r>
      <w:r w:rsidR="00F96A66">
        <w:rPr>
          <w:rFonts w:ascii="Arial" w:hAnsi="Arial" w:cs="Arial"/>
          <w:szCs w:val="20"/>
        </w:rPr>
        <w:t>dit,</w:t>
      </w:r>
      <w:r w:rsidR="00833807">
        <w:rPr>
          <w:rFonts w:ascii="Arial" w:hAnsi="Arial" w:cs="Arial"/>
          <w:szCs w:val="20"/>
        </w:rPr>
        <w:t xml:space="preserve"> delete </w:t>
      </w:r>
      <w:r w:rsidR="00F96A66">
        <w:rPr>
          <w:rFonts w:ascii="Arial" w:hAnsi="Arial" w:cs="Arial"/>
          <w:szCs w:val="20"/>
        </w:rPr>
        <w:t xml:space="preserve">and check details of </w:t>
      </w:r>
      <w:r>
        <w:rPr>
          <w:rFonts w:ascii="Arial" w:hAnsi="Arial" w:cs="Arial"/>
          <w:szCs w:val="20"/>
        </w:rPr>
        <w:t>professionals</w:t>
      </w:r>
      <w:r w:rsidR="00F96A66">
        <w:rPr>
          <w:rFonts w:ascii="Arial" w:hAnsi="Arial" w:cs="Arial"/>
          <w:szCs w:val="20"/>
        </w:rPr>
        <w:t xml:space="preserve"> </w:t>
      </w:r>
      <w:r w:rsidR="00833807">
        <w:rPr>
          <w:rFonts w:ascii="Arial" w:hAnsi="Arial" w:cs="Arial"/>
          <w:szCs w:val="20"/>
        </w:rPr>
        <w:t>by admin</w:t>
      </w:r>
    </w:p>
    <w:p w:rsidR="00833807" w:rsidRDefault="00833807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</w:t>
      </w:r>
      <w:r w:rsidR="00F96A66">
        <w:rPr>
          <w:rFonts w:ascii="Arial" w:hAnsi="Arial" w:cs="Arial"/>
          <w:szCs w:val="20"/>
        </w:rPr>
        <w:t xml:space="preserve">edit, delete and check details of the </w:t>
      </w:r>
      <w:r w:rsidR="00A13DA5">
        <w:rPr>
          <w:rFonts w:ascii="Arial" w:hAnsi="Arial" w:cs="Arial"/>
          <w:szCs w:val="20"/>
        </w:rPr>
        <w:t>clients.</w:t>
      </w:r>
    </w:p>
    <w:p w:rsidR="00833807" w:rsidRDefault="00F96A66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</w:t>
      </w:r>
      <w:r w:rsidR="00833807">
        <w:rPr>
          <w:rFonts w:ascii="Arial" w:hAnsi="Arial" w:cs="Arial"/>
          <w:szCs w:val="20"/>
        </w:rPr>
        <w:t>.</w:t>
      </w:r>
    </w:p>
    <w:p w:rsidR="00A13DA5" w:rsidRDefault="00A13DA5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edit, delete and access details of the </w:t>
      </w:r>
      <w:r w:rsidR="001C6DC1">
        <w:rPr>
          <w:rFonts w:ascii="Arial" w:hAnsi="Arial" w:cs="Arial"/>
          <w:szCs w:val="20"/>
        </w:rPr>
        <w:t>all customer records</w:t>
      </w:r>
      <w:r>
        <w:rPr>
          <w:rFonts w:ascii="Arial" w:hAnsi="Arial" w:cs="Arial"/>
          <w:szCs w:val="20"/>
        </w:rPr>
        <w:t>.</w:t>
      </w:r>
    </w:p>
    <w:p w:rsidR="00833807" w:rsidRPr="00AA08E4" w:rsidRDefault="00833807" w:rsidP="00AA08E4">
      <w:pPr>
        <w:spacing w:line="360" w:lineRule="auto"/>
        <w:jc w:val="both"/>
        <w:rPr>
          <w:rFonts w:ascii="Arial" w:hAnsi="Arial" w:cs="Arial"/>
          <w:szCs w:val="20"/>
        </w:rPr>
      </w:pPr>
    </w:p>
    <w:p w:rsidR="00AA08E4" w:rsidRDefault="00AA08E4" w:rsidP="00833807">
      <w:pPr>
        <w:pStyle w:val="Heading2"/>
        <w:spacing w:line="360" w:lineRule="auto"/>
        <w:rPr>
          <w:i w:val="0"/>
        </w:rPr>
      </w:pPr>
      <w:bookmarkStart w:id="14" w:name="_Toc496913713"/>
      <w:bookmarkStart w:id="15" w:name="_Toc25104108"/>
      <w:bookmarkStart w:id="16" w:name="_Toc29817235"/>
    </w:p>
    <w:p w:rsidR="00AA08E4" w:rsidRDefault="00AA08E4" w:rsidP="00833807">
      <w:pPr>
        <w:pStyle w:val="Heading2"/>
        <w:spacing w:line="360" w:lineRule="auto"/>
        <w:rPr>
          <w:i w:val="0"/>
        </w:rPr>
      </w:pPr>
    </w:p>
    <w:p w:rsidR="00AA08E4" w:rsidRDefault="00AA08E4" w:rsidP="00833807">
      <w:pPr>
        <w:pStyle w:val="Heading2"/>
        <w:spacing w:line="360" w:lineRule="auto"/>
        <w:rPr>
          <w:i w:val="0"/>
        </w:rPr>
      </w:pPr>
    </w:p>
    <w:p w:rsidR="00833807" w:rsidRPr="00983BEA" w:rsidRDefault="00833807" w:rsidP="00833807">
      <w:pPr>
        <w:pStyle w:val="Heading2"/>
        <w:spacing w:line="360" w:lineRule="auto"/>
        <w:rPr>
          <w:i w:val="0"/>
        </w:rPr>
      </w:pPr>
      <w:r w:rsidRPr="00983BEA">
        <w:rPr>
          <w:i w:val="0"/>
        </w:rPr>
        <w:t>Project Deliverables</w:t>
      </w:r>
      <w:bookmarkEnd w:id="14"/>
      <w:bookmarkEnd w:id="15"/>
      <w:bookmarkEnd w:id="16"/>
    </w:p>
    <w:p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LightShading-Accent2"/>
        <w:tblW w:w="9825" w:type="dxa"/>
        <w:tblLook w:val="04A0"/>
      </w:tblPr>
      <w:tblGrid>
        <w:gridCol w:w="3605"/>
        <w:gridCol w:w="6220"/>
      </w:tblGrid>
      <w:tr w:rsidR="00833807" w:rsidRPr="00983BEA" w:rsidTr="008E2185">
        <w:trPr>
          <w:cnfStyle w:val="100000000000"/>
          <w:trHeight w:val="456"/>
        </w:trPr>
        <w:tc>
          <w:tcPr>
            <w:cnfStyle w:val="001000000000"/>
            <w:tcW w:w="3605" w:type="dxa"/>
          </w:tcPr>
          <w:p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 w:val="0"/>
              </w:rPr>
            </w:pPr>
            <w:r w:rsidRPr="000A58F9">
              <w:rPr>
                <w:rFonts w:ascii="Arial" w:hAnsi="Arial" w:cs="Arial"/>
              </w:rPr>
              <w:t>Deliverable</w:t>
            </w:r>
          </w:p>
        </w:tc>
        <w:tc>
          <w:tcPr>
            <w:tcW w:w="6220" w:type="dxa"/>
          </w:tcPr>
          <w:p w:rsidR="00833807" w:rsidRPr="000A58F9" w:rsidRDefault="00833807" w:rsidP="00BC2F5D">
            <w:pPr>
              <w:spacing w:line="360" w:lineRule="auto"/>
              <w:jc w:val="center"/>
              <w:cnfStyle w:val="100000000000"/>
              <w:rPr>
                <w:rFonts w:ascii="Arial" w:hAnsi="Arial" w:cs="Arial"/>
                <w:b w:val="0"/>
              </w:rPr>
            </w:pPr>
            <w:r w:rsidRPr="000A58F9">
              <w:rPr>
                <w:rFonts w:ascii="Arial" w:hAnsi="Arial" w:cs="Arial"/>
              </w:rPr>
              <w:t>Description</w:t>
            </w:r>
          </w:p>
        </w:tc>
      </w:tr>
      <w:tr w:rsidR="00833807" w:rsidRPr="00983BEA" w:rsidTr="008E2185">
        <w:trPr>
          <w:cnfStyle w:val="000000100000"/>
          <w:trHeight w:val="1386"/>
        </w:trPr>
        <w:tc>
          <w:tcPr>
            <w:cnfStyle w:val="001000000000"/>
            <w:tcW w:w="3605" w:type="dxa"/>
          </w:tcPr>
          <w:p w:rsidR="00833807" w:rsidRPr="000A58F9" w:rsidRDefault="00833807" w:rsidP="00BC2F5D">
            <w:pPr>
              <w:spacing w:line="360" w:lineRule="auto"/>
              <w:rPr>
                <w:rFonts w:ascii="Arial" w:hAnsi="Arial" w:cs="Arial"/>
              </w:rPr>
            </w:pPr>
            <w:r w:rsidRPr="000A58F9">
              <w:rPr>
                <w:rFonts w:ascii="Arial" w:hAnsi="Arial" w:cs="Arial"/>
              </w:rPr>
              <w:t>Final Report</w:t>
            </w:r>
          </w:p>
        </w:tc>
        <w:tc>
          <w:tcPr>
            <w:tcW w:w="6220" w:type="dxa"/>
          </w:tcPr>
          <w:p w:rsidR="00833807" w:rsidRPr="000A58F9" w:rsidRDefault="00203204" w:rsidP="00BC2F5D">
            <w:pPr>
              <w:spacing w:line="360" w:lineRule="auto"/>
              <w:jc w:val="both"/>
              <w:cnfStyle w:val="0000001000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is is the final report</w:t>
            </w:r>
          </w:p>
        </w:tc>
      </w:tr>
      <w:tr w:rsidR="00833807" w:rsidRPr="00983BEA" w:rsidTr="008E2185">
        <w:trPr>
          <w:trHeight w:val="437"/>
        </w:trPr>
        <w:tc>
          <w:tcPr>
            <w:cnfStyle w:val="001000000000"/>
            <w:tcW w:w="3605" w:type="dxa"/>
          </w:tcPr>
          <w:p w:rsidR="00833807" w:rsidRPr="000A58F9" w:rsidRDefault="00833807" w:rsidP="00BC2F5D">
            <w:pPr>
              <w:spacing w:line="360" w:lineRule="auto"/>
              <w:rPr>
                <w:rFonts w:ascii="Arial" w:hAnsi="Arial" w:cs="Arial"/>
              </w:rPr>
            </w:pPr>
            <w:r w:rsidRPr="000A58F9">
              <w:rPr>
                <w:rFonts w:ascii="Arial" w:hAnsi="Arial" w:cs="Arial"/>
              </w:rPr>
              <w:t>Coding</w:t>
            </w:r>
            <w:r w:rsidR="006E1C58">
              <w:rPr>
                <w:rFonts w:ascii="Arial" w:hAnsi="Arial" w:cs="Arial"/>
              </w:rPr>
              <w:t xml:space="preserve"> and implementation</w:t>
            </w:r>
          </w:p>
        </w:tc>
        <w:tc>
          <w:tcPr>
            <w:tcW w:w="6220" w:type="dxa"/>
          </w:tcPr>
          <w:p w:rsidR="00833807" w:rsidRPr="000A58F9" w:rsidRDefault="00203204" w:rsidP="00BC2F5D">
            <w:pPr>
              <w:spacing w:line="360" w:lineRule="auto"/>
              <w:jc w:val="both"/>
              <w:cnfStyle w:val="0000000000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coding will go in this. The executable code of the project.</w:t>
            </w:r>
          </w:p>
        </w:tc>
      </w:tr>
      <w:tr w:rsidR="00833807" w:rsidRPr="00983BEA" w:rsidTr="008E2185">
        <w:trPr>
          <w:cnfStyle w:val="000000100000"/>
          <w:trHeight w:val="456"/>
        </w:trPr>
        <w:tc>
          <w:tcPr>
            <w:cnfStyle w:val="001000000000"/>
            <w:tcW w:w="3605" w:type="dxa"/>
          </w:tcPr>
          <w:p w:rsidR="00833807" w:rsidRPr="000A58F9" w:rsidRDefault="00833807" w:rsidP="00BC2F5D">
            <w:pPr>
              <w:spacing w:line="360" w:lineRule="auto"/>
              <w:rPr>
                <w:rFonts w:ascii="Arial" w:hAnsi="Arial" w:cs="Arial"/>
              </w:rPr>
            </w:pPr>
            <w:r w:rsidRPr="000A58F9">
              <w:rPr>
                <w:rFonts w:ascii="Arial" w:hAnsi="Arial" w:cs="Arial"/>
              </w:rPr>
              <w:t>Documentation</w:t>
            </w:r>
          </w:p>
        </w:tc>
        <w:tc>
          <w:tcPr>
            <w:tcW w:w="6220" w:type="dxa"/>
          </w:tcPr>
          <w:p w:rsidR="00833807" w:rsidRPr="000A58F9" w:rsidRDefault="00203204" w:rsidP="00BC2F5D">
            <w:pPr>
              <w:spacing w:line="360" w:lineRule="auto"/>
              <w:jc w:val="both"/>
              <w:cnfStyle w:val="0000001000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is depicts the documentation of the project.</w:t>
            </w:r>
          </w:p>
        </w:tc>
      </w:tr>
      <w:tr w:rsidR="00833807" w:rsidRPr="00983BEA" w:rsidTr="008E2185">
        <w:trPr>
          <w:trHeight w:val="456"/>
        </w:trPr>
        <w:tc>
          <w:tcPr>
            <w:cnfStyle w:val="001000000000"/>
            <w:tcW w:w="3605" w:type="dxa"/>
          </w:tcPr>
          <w:p w:rsidR="00833807" w:rsidRPr="000A58F9" w:rsidRDefault="00833807" w:rsidP="00BC2F5D">
            <w:pPr>
              <w:spacing w:line="360" w:lineRule="auto"/>
              <w:rPr>
                <w:rFonts w:ascii="Arial" w:hAnsi="Arial" w:cs="Arial"/>
              </w:rPr>
            </w:pPr>
            <w:r w:rsidRPr="000A58F9">
              <w:rPr>
                <w:rFonts w:ascii="Arial" w:hAnsi="Arial" w:cs="Arial"/>
              </w:rPr>
              <w:t>Testing</w:t>
            </w:r>
          </w:p>
        </w:tc>
        <w:tc>
          <w:tcPr>
            <w:tcW w:w="6220" w:type="dxa"/>
          </w:tcPr>
          <w:p w:rsidR="00833807" w:rsidRPr="000A58F9" w:rsidRDefault="00203204" w:rsidP="00BC2F5D">
            <w:pPr>
              <w:spacing w:line="360" w:lineRule="auto"/>
              <w:jc w:val="both"/>
              <w:cnfStyle w:val="0000000000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 the test details will be covered in this part.</w:t>
            </w:r>
            <w:r w:rsidR="00B73529">
              <w:rPr>
                <w:rFonts w:ascii="Arial" w:hAnsi="Arial" w:cs="Arial"/>
              </w:rPr>
              <w:t xml:space="preserve"> </w:t>
            </w:r>
          </w:p>
        </w:tc>
      </w:tr>
    </w:tbl>
    <w:p w:rsidR="009F0CF3" w:rsidRPr="00983BEA" w:rsidRDefault="009F0CF3" w:rsidP="009F0CF3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7" w:name="_Toc29817236"/>
      <w:r w:rsidRPr="00983BEA">
        <w:rPr>
          <w:i w:val="0"/>
        </w:rPr>
        <w:t>Resource Requirements</w:t>
      </w:r>
      <w:bookmarkEnd w:id="17"/>
      <w:r w:rsidRPr="00983BEA">
        <w:rPr>
          <w:i w:val="0"/>
        </w:rPr>
        <w:t xml:space="preserve"> </w:t>
      </w:r>
    </w:p>
    <w:p w:rsidR="009F0CF3" w:rsidRPr="00420305" w:rsidRDefault="00592A6C" w:rsidP="009F0CF3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echnologies used in this project are as follows:</w:t>
      </w:r>
    </w:p>
    <w:p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:rsidR="00592A6C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D42C66">
        <w:rPr>
          <w:rFonts w:ascii="Arial" w:hAnsi="Arial" w:cs="Arial"/>
          <w:szCs w:val="20"/>
        </w:rPr>
        <w:t>- 10</w:t>
      </w:r>
    </w:p>
    <w:p w:rsidR="00592A6C" w:rsidRDefault="00F3681C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:rsidR="001314EC" w:rsidRPr="00420305" w:rsidRDefault="001314EC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Excel</w:t>
      </w:r>
      <w:r w:rsidR="005D2EF0">
        <w:rPr>
          <w:rFonts w:ascii="Arial" w:hAnsi="Arial" w:cs="Arial"/>
          <w:szCs w:val="20"/>
        </w:rPr>
        <w:t>.</w:t>
      </w:r>
    </w:p>
    <w:p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18" w:name="_Toc512588785"/>
      <w:bookmarkStart w:id="19" w:name="_Toc29817237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18"/>
      <w:bookmarkEnd w:id="19"/>
    </w:p>
    <w:p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  <w:r w:rsidRPr="00594216">
        <w:rPr>
          <w:rFonts w:ascii="Arial" w:eastAsiaTheme="minorHAnsi" w:hAnsi="Arial" w:cs="Arial"/>
          <w:sz w:val="22"/>
          <w:szCs w:val="20"/>
          <w:lang w:val="en-NZ"/>
        </w:rPr>
        <w:t xml:space="preserve">The table below shows the Project Tasks and Milestones </w:t>
      </w:r>
    </w:p>
    <w:tbl>
      <w:tblPr>
        <w:tblStyle w:val="LightShading-Accent2"/>
        <w:tblW w:w="10089" w:type="dxa"/>
        <w:tblLook w:val="04A0"/>
      </w:tblPr>
      <w:tblGrid>
        <w:gridCol w:w="8672"/>
        <w:gridCol w:w="1417"/>
      </w:tblGrid>
      <w:tr w:rsidR="00701180" w:rsidTr="008E2185">
        <w:trPr>
          <w:cnfStyle w:val="100000000000"/>
          <w:trHeight w:val="608"/>
        </w:trPr>
        <w:tc>
          <w:tcPr>
            <w:cnfStyle w:val="001000000000"/>
            <w:tcW w:w="8672" w:type="dxa"/>
          </w:tcPr>
          <w:p w:rsidR="00701180" w:rsidRPr="00981EF0" w:rsidRDefault="003D32F7" w:rsidP="00981EF0">
            <w:pPr>
              <w:spacing w:line="360" w:lineRule="auto"/>
              <w:jc w:val="both"/>
              <w:rPr>
                <w:rFonts w:ascii="Arial" w:hAnsi="Arial" w:cs="Arial"/>
                <w:b w:val="0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asks</w:t>
            </w:r>
          </w:p>
        </w:tc>
        <w:tc>
          <w:tcPr>
            <w:tcW w:w="1417" w:type="dxa"/>
          </w:tcPr>
          <w:p w:rsidR="00701180" w:rsidRPr="00981EF0" w:rsidRDefault="003D32F7" w:rsidP="00981EF0">
            <w:pPr>
              <w:spacing w:line="360" w:lineRule="auto"/>
              <w:jc w:val="both"/>
              <w:cnfStyle w:val="100000000000"/>
              <w:rPr>
                <w:rFonts w:ascii="Arial" w:hAnsi="Arial" w:cs="Arial"/>
                <w:b w:val="0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Weeks</w:t>
            </w:r>
          </w:p>
        </w:tc>
      </w:tr>
      <w:tr w:rsidR="003D32F7" w:rsidTr="008E2185">
        <w:trPr>
          <w:cnfStyle w:val="000000100000"/>
          <w:trHeight w:val="179"/>
        </w:trPr>
        <w:tc>
          <w:tcPr>
            <w:cnfStyle w:val="001000000000"/>
            <w:tcW w:w="8672" w:type="dxa"/>
          </w:tcPr>
          <w:p w:rsidR="003D32F7" w:rsidRPr="00981EF0" w:rsidRDefault="001400F8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Research and analysis </w:t>
            </w:r>
          </w:p>
        </w:tc>
        <w:tc>
          <w:tcPr>
            <w:tcW w:w="1417" w:type="dxa"/>
          </w:tcPr>
          <w:p w:rsidR="003D32F7" w:rsidRPr="00981EF0" w:rsidRDefault="003D32F7" w:rsidP="003D32F7">
            <w:pPr>
              <w:spacing w:line="360" w:lineRule="auto"/>
              <w:jc w:val="both"/>
              <w:cnfStyle w:val="00000010000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1-2</w:t>
            </w:r>
          </w:p>
        </w:tc>
      </w:tr>
      <w:tr w:rsidR="003D32F7" w:rsidTr="008E2185">
        <w:trPr>
          <w:trHeight w:val="171"/>
        </w:trPr>
        <w:tc>
          <w:tcPr>
            <w:cnfStyle w:val="001000000000"/>
            <w:tcW w:w="8672" w:type="dxa"/>
          </w:tcPr>
          <w:p w:rsidR="003D32F7" w:rsidRPr="00981EF0" w:rsidRDefault="001400F8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Planning and first kick of meeting Project Proposal document</w:t>
            </w:r>
            <w:r w:rsidR="003D32F7"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417" w:type="dxa"/>
          </w:tcPr>
          <w:p w:rsidR="003D32F7" w:rsidRPr="00981EF0" w:rsidRDefault="003D32F7" w:rsidP="003D32F7">
            <w:pPr>
              <w:spacing w:line="360" w:lineRule="auto"/>
              <w:jc w:val="both"/>
              <w:cnfStyle w:val="00000000000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1-2</w:t>
            </w:r>
          </w:p>
        </w:tc>
      </w:tr>
      <w:tr w:rsidR="003D32F7" w:rsidTr="008E2185">
        <w:trPr>
          <w:cnfStyle w:val="000000100000"/>
          <w:trHeight w:val="193"/>
        </w:trPr>
        <w:tc>
          <w:tcPr>
            <w:cnfStyle w:val="001000000000"/>
            <w:tcW w:w="8672" w:type="dxa"/>
          </w:tcPr>
          <w:p w:rsidR="003D32F7" w:rsidRPr="00981EF0" w:rsidRDefault="001400F8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esign of Database</w:t>
            </w:r>
          </w:p>
        </w:tc>
        <w:tc>
          <w:tcPr>
            <w:tcW w:w="1417" w:type="dxa"/>
          </w:tcPr>
          <w:p w:rsidR="003D32F7" w:rsidRPr="00981EF0" w:rsidRDefault="003D32F7" w:rsidP="003D32F7">
            <w:pPr>
              <w:spacing w:line="360" w:lineRule="auto"/>
              <w:jc w:val="both"/>
              <w:cnfStyle w:val="00000010000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2-3</w:t>
            </w:r>
          </w:p>
        </w:tc>
      </w:tr>
      <w:tr w:rsidR="003D32F7" w:rsidTr="008E2185">
        <w:trPr>
          <w:trHeight w:val="375"/>
        </w:trPr>
        <w:tc>
          <w:tcPr>
            <w:cnfStyle w:val="001000000000"/>
            <w:tcW w:w="8672" w:type="dxa"/>
          </w:tcPr>
          <w:p w:rsidR="003D32F7" w:rsidRPr="00981EF0" w:rsidRDefault="001400F8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UI design </w:t>
            </w:r>
          </w:p>
        </w:tc>
        <w:tc>
          <w:tcPr>
            <w:tcW w:w="1417" w:type="dxa"/>
          </w:tcPr>
          <w:p w:rsidR="003D32F7" w:rsidRPr="00981EF0" w:rsidRDefault="003D32F7" w:rsidP="003D32F7">
            <w:pPr>
              <w:spacing w:line="360" w:lineRule="auto"/>
              <w:jc w:val="both"/>
              <w:cnfStyle w:val="00000000000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2-3</w:t>
            </w:r>
          </w:p>
        </w:tc>
      </w:tr>
      <w:tr w:rsidR="003D32F7" w:rsidTr="008E2185">
        <w:trPr>
          <w:cnfStyle w:val="000000100000"/>
          <w:trHeight w:val="317"/>
        </w:trPr>
        <w:tc>
          <w:tcPr>
            <w:cnfStyle w:val="001000000000"/>
            <w:tcW w:w="8672" w:type="dxa"/>
          </w:tcPr>
          <w:p w:rsidR="003D32F7" w:rsidRPr="00981EF0" w:rsidRDefault="000A2E7A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lastRenderedPageBreak/>
              <w:t>I</w:t>
            </w:r>
            <w:r w:rsidR="001400F8">
              <w:rPr>
                <w:rFonts w:ascii="Arial" w:hAnsi="Arial" w:cs="Arial"/>
                <w:szCs w:val="20"/>
              </w:rPr>
              <w:t>mplementation</w:t>
            </w:r>
            <w:r w:rsidR="003D32F7" w:rsidRPr="00981EF0"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</w:rPr>
              <w:t>of Identity Framework</w:t>
            </w:r>
          </w:p>
        </w:tc>
        <w:tc>
          <w:tcPr>
            <w:tcW w:w="1417" w:type="dxa"/>
          </w:tcPr>
          <w:p w:rsidR="003D32F7" w:rsidRPr="00981EF0" w:rsidRDefault="003D32F7" w:rsidP="003D32F7">
            <w:pPr>
              <w:spacing w:line="360" w:lineRule="auto"/>
              <w:jc w:val="both"/>
              <w:cnfStyle w:val="00000010000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2-3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</w:tr>
      <w:tr w:rsidR="003D32F7" w:rsidTr="008E2185">
        <w:trPr>
          <w:trHeight w:val="167"/>
        </w:trPr>
        <w:tc>
          <w:tcPr>
            <w:cnfStyle w:val="001000000000"/>
            <w:tcW w:w="8672" w:type="dxa"/>
          </w:tcPr>
          <w:p w:rsidR="003D32F7" w:rsidRPr="00981EF0" w:rsidRDefault="001400F8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Coding for admin and </w:t>
            </w:r>
            <w:r w:rsidR="00B13FA6">
              <w:rPr>
                <w:rFonts w:ascii="Arial" w:hAnsi="Arial" w:cs="Arial"/>
                <w:szCs w:val="20"/>
              </w:rPr>
              <w:t>Client</w:t>
            </w:r>
          </w:p>
        </w:tc>
        <w:tc>
          <w:tcPr>
            <w:tcW w:w="1417" w:type="dxa"/>
          </w:tcPr>
          <w:p w:rsidR="003D32F7" w:rsidRPr="00981EF0" w:rsidRDefault="003D32F7" w:rsidP="003D32F7">
            <w:pPr>
              <w:spacing w:line="360" w:lineRule="auto"/>
              <w:jc w:val="both"/>
              <w:cnfStyle w:val="00000000000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3-4</w:t>
            </w:r>
          </w:p>
        </w:tc>
      </w:tr>
      <w:tr w:rsidR="003D32F7" w:rsidTr="008E2185">
        <w:trPr>
          <w:cnfStyle w:val="000000100000"/>
          <w:trHeight w:val="315"/>
        </w:trPr>
        <w:tc>
          <w:tcPr>
            <w:cnfStyle w:val="001000000000"/>
            <w:tcW w:w="8672" w:type="dxa"/>
          </w:tcPr>
          <w:p w:rsidR="003D32F7" w:rsidRPr="00981EF0" w:rsidRDefault="003D32F7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417" w:type="dxa"/>
          </w:tcPr>
          <w:p w:rsidR="003D32F7" w:rsidRPr="00981EF0" w:rsidRDefault="003D32F7" w:rsidP="003D32F7">
            <w:pPr>
              <w:spacing w:line="360" w:lineRule="auto"/>
              <w:jc w:val="both"/>
              <w:cnfStyle w:val="00000010000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3-4</w:t>
            </w:r>
          </w:p>
        </w:tc>
      </w:tr>
      <w:tr w:rsidR="003D32F7" w:rsidTr="008E2185">
        <w:trPr>
          <w:trHeight w:val="274"/>
        </w:trPr>
        <w:tc>
          <w:tcPr>
            <w:cnfStyle w:val="001000000000"/>
            <w:tcW w:w="8672" w:type="dxa"/>
          </w:tcPr>
          <w:p w:rsidR="003D32F7" w:rsidRPr="00981EF0" w:rsidRDefault="003D32F7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</w:p>
        </w:tc>
        <w:tc>
          <w:tcPr>
            <w:tcW w:w="1417" w:type="dxa"/>
          </w:tcPr>
          <w:p w:rsidR="003D32F7" w:rsidRPr="00981EF0" w:rsidRDefault="003D32F7" w:rsidP="003D32F7">
            <w:pPr>
              <w:spacing w:line="360" w:lineRule="auto"/>
              <w:jc w:val="both"/>
              <w:cnfStyle w:val="00000000000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3-4</w:t>
            </w:r>
          </w:p>
        </w:tc>
      </w:tr>
    </w:tbl>
    <w:p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6C7A3F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threeDEmboss" w:sz="24" w:space="24" w:color="00B0F0"/>
            <w:left w:val="threeDEmboss" w:sz="24" w:space="24" w:color="00B0F0"/>
            <w:bottom w:val="threeDEngrave" w:sz="24" w:space="24" w:color="00B0F0"/>
            <w:right w:val="threeDEngrave" w:sz="24" w:space="24" w:color="00B0F0"/>
          </w:pgBorders>
          <w:cols w:space="708"/>
          <w:titlePg/>
          <w:docGrid w:linePitch="360"/>
        </w:sectPr>
      </w:pPr>
    </w:p>
    <w:p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0" w:name="_Toc29817238"/>
      <w:bookmarkEnd w:id="4"/>
      <w:r w:rsidRPr="00983BEA">
        <w:rPr>
          <w:i w:val="0"/>
        </w:rPr>
        <w:lastRenderedPageBreak/>
        <w:t xml:space="preserve">Project </w:t>
      </w:r>
      <w:bookmarkEnd w:id="5"/>
      <w:r w:rsidR="00521A45">
        <w:rPr>
          <w:i w:val="0"/>
        </w:rPr>
        <w:t>Assumptions</w:t>
      </w:r>
      <w:bookmarkEnd w:id="20"/>
    </w:p>
    <w:p w:rsidR="00946FEA" w:rsidRPr="00FD173A" w:rsidRDefault="002C3251" w:rsidP="00FD173A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While doing the implementation, following </w:t>
      </w:r>
      <w:r w:rsidR="004C5CA7">
        <w:rPr>
          <w:rFonts w:ascii="Arial" w:hAnsi="Arial" w:cs="Arial"/>
          <w:szCs w:val="20"/>
        </w:rPr>
        <w:t xml:space="preserve">assumption </w:t>
      </w:r>
      <w:r w:rsidR="00585E31">
        <w:rPr>
          <w:rFonts w:ascii="Arial" w:hAnsi="Arial" w:cs="Arial"/>
          <w:szCs w:val="20"/>
        </w:rPr>
        <w:t xml:space="preserve">are </w:t>
      </w:r>
      <w:r w:rsidR="004C5CA7">
        <w:rPr>
          <w:rFonts w:ascii="Arial" w:hAnsi="Arial" w:cs="Arial"/>
          <w:szCs w:val="20"/>
        </w:rPr>
        <w:t>made:</w:t>
      </w:r>
    </w:p>
    <w:p w:rsidR="003D7411" w:rsidRDefault="003D7411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585E31">
        <w:rPr>
          <w:rFonts w:ascii="Arial" w:hAnsi="Arial" w:cs="Arial"/>
          <w:szCs w:val="20"/>
        </w:rPr>
        <w:t>client</w:t>
      </w:r>
      <w:r>
        <w:rPr>
          <w:rFonts w:ascii="Arial" w:hAnsi="Arial" w:cs="Arial"/>
          <w:szCs w:val="20"/>
        </w:rPr>
        <w:t xml:space="preserve"> will be there to login when the app will be designed and implemented.</w:t>
      </w:r>
    </w:p>
    <w:p w:rsidR="003D7411" w:rsidRDefault="003D7411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only register new admin if he/she will be signing first.</w:t>
      </w:r>
    </w:p>
    <w:p w:rsidR="003D7411" w:rsidRDefault="003D7411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pp will be </w:t>
      </w:r>
      <w:r w:rsidR="00585E31">
        <w:rPr>
          <w:rFonts w:ascii="Arial" w:hAnsi="Arial" w:cs="Arial"/>
          <w:szCs w:val="20"/>
        </w:rPr>
        <w:t>open source.</w:t>
      </w:r>
    </w:p>
    <w:p w:rsidR="00655779" w:rsidRPr="00983BEA" w:rsidRDefault="00655779" w:rsidP="00983BEA">
      <w:pPr>
        <w:pStyle w:val="Heading1"/>
        <w:spacing w:line="360" w:lineRule="auto"/>
      </w:pPr>
      <w:bookmarkStart w:id="21" w:name="_Toc29817239"/>
      <w:r w:rsidRPr="00983BEA">
        <w:t>Project Report</w:t>
      </w:r>
      <w:bookmarkEnd w:id="21"/>
    </w:p>
    <w:p w:rsidR="00116620" w:rsidRPr="00116620" w:rsidRDefault="00116620" w:rsidP="00C70D71">
      <w:pPr>
        <w:pStyle w:val="Heading3"/>
      </w:pPr>
    </w:p>
    <w:p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  <w:r w:rsidRPr="00983BEA">
        <w:rPr>
          <w:rFonts w:ascii="Arial" w:hAnsi="Arial" w:cs="Arial"/>
        </w:rPr>
        <w:t xml:space="preserve">The functional </w:t>
      </w:r>
      <w:r w:rsidR="008E6A2C" w:rsidRPr="00983BEA">
        <w:rPr>
          <w:rFonts w:ascii="Arial" w:hAnsi="Arial" w:cs="Arial"/>
        </w:rPr>
        <w:t xml:space="preserve">requirements </w:t>
      </w:r>
      <w:r w:rsidR="008E6A2C">
        <w:rPr>
          <w:rFonts w:ascii="Arial" w:hAnsi="Arial" w:cs="Arial"/>
        </w:rPr>
        <w:t>and</w:t>
      </w:r>
      <w:r w:rsidR="00AC4B89">
        <w:rPr>
          <w:rFonts w:ascii="Arial" w:hAnsi="Arial" w:cs="Arial"/>
        </w:rPr>
        <w:t xml:space="preserve"> non-functional requirements </w:t>
      </w:r>
      <w:r w:rsidRPr="00983BEA">
        <w:rPr>
          <w:rFonts w:ascii="Arial" w:hAnsi="Arial" w:cs="Arial"/>
        </w:rPr>
        <w:t xml:space="preserve">of </w:t>
      </w:r>
      <w:r w:rsidR="00543568" w:rsidRPr="00983BEA">
        <w:rPr>
          <w:rFonts w:ascii="Arial" w:hAnsi="Arial" w:cs="Arial"/>
        </w:rPr>
        <w:t>this project</w:t>
      </w:r>
      <w:r w:rsidRPr="00983BEA">
        <w:rPr>
          <w:rFonts w:ascii="Arial" w:hAnsi="Arial" w:cs="Arial"/>
        </w:rPr>
        <w:t xml:space="preserve"> </w:t>
      </w:r>
      <w:r w:rsidR="006D188A" w:rsidRPr="00983BEA">
        <w:rPr>
          <w:rFonts w:ascii="Arial" w:hAnsi="Arial" w:cs="Arial"/>
        </w:rPr>
        <w:t>are</w:t>
      </w:r>
      <w:r w:rsidRPr="00983BEA">
        <w:rPr>
          <w:rFonts w:ascii="Arial" w:hAnsi="Arial" w:cs="Arial"/>
        </w:rPr>
        <w:t xml:space="preserve"> </w:t>
      </w:r>
      <w:r w:rsidR="00AC4B89">
        <w:rPr>
          <w:rFonts w:ascii="Arial" w:hAnsi="Arial" w:cs="Arial"/>
        </w:rPr>
        <w:t>as follows:</w:t>
      </w:r>
    </w:p>
    <w:tbl>
      <w:tblPr>
        <w:tblStyle w:val="LightShading-Accent2"/>
        <w:tblW w:w="9082" w:type="dxa"/>
        <w:tblLook w:val="04A0"/>
      </w:tblPr>
      <w:tblGrid>
        <w:gridCol w:w="1929"/>
        <w:gridCol w:w="7153"/>
      </w:tblGrid>
      <w:tr w:rsidR="00570D6D" w:rsidTr="008E2185">
        <w:trPr>
          <w:cnfStyle w:val="100000000000"/>
          <w:trHeight w:val="416"/>
        </w:trPr>
        <w:tc>
          <w:tcPr>
            <w:cnfStyle w:val="001000000000"/>
            <w:tcW w:w="1929" w:type="dxa"/>
          </w:tcPr>
          <w:p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143" w:type="dxa"/>
          </w:tcPr>
          <w:p w:rsidR="00570D6D" w:rsidRDefault="00570D6D" w:rsidP="00983BEA">
            <w:pPr>
              <w:spacing w:line="360" w:lineRule="auto"/>
              <w:cnfStyle w:val="1000000000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:rsidTr="008E2185">
        <w:trPr>
          <w:cnfStyle w:val="000000100000"/>
          <w:trHeight w:val="1522"/>
        </w:trPr>
        <w:tc>
          <w:tcPr>
            <w:cnfStyle w:val="001000000000"/>
            <w:tcW w:w="1929" w:type="dxa"/>
          </w:tcPr>
          <w:p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143" w:type="dxa"/>
          </w:tcPr>
          <w:p w:rsidR="00570D6D" w:rsidRDefault="00570D6D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anage </w:t>
            </w:r>
            <w:r w:rsidR="00351132">
              <w:rPr>
                <w:rFonts w:ascii="Arial" w:hAnsi="Arial" w:cs="Arial"/>
              </w:rPr>
              <w:t>professionals</w:t>
            </w:r>
            <w:r>
              <w:rPr>
                <w:rFonts w:ascii="Arial" w:hAnsi="Arial" w:cs="Arial"/>
              </w:rPr>
              <w:t>, add, edit, delete and check details.</w:t>
            </w:r>
          </w:p>
          <w:p w:rsidR="00570D6D" w:rsidRDefault="00570D6D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</w:t>
            </w:r>
            <w:r w:rsidR="00351132">
              <w:rPr>
                <w:rFonts w:ascii="Arial" w:hAnsi="Arial" w:cs="Arial"/>
              </w:rPr>
              <w:t>/Logout</w:t>
            </w:r>
          </w:p>
          <w:p w:rsidR="00570D6D" w:rsidRDefault="00570D6D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gister new </w:t>
            </w:r>
            <w:r w:rsidR="00351132">
              <w:rPr>
                <w:rFonts w:ascii="Arial" w:hAnsi="Arial" w:cs="Arial"/>
              </w:rPr>
              <w:t xml:space="preserve">data </w:t>
            </w:r>
            <w:r>
              <w:rPr>
                <w:rFonts w:ascii="Arial" w:hAnsi="Arial" w:cs="Arial"/>
              </w:rPr>
              <w:t>admins</w:t>
            </w:r>
          </w:p>
          <w:p w:rsidR="00570D6D" w:rsidRDefault="00570D6D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dit, delete and check details of the </w:t>
            </w:r>
            <w:r w:rsidR="00351132">
              <w:rPr>
                <w:rFonts w:ascii="Arial" w:hAnsi="Arial" w:cs="Arial"/>
              </w:rPr>
              <w:t>clients</w:t>
            </w:r>
            <w:r>
              <w:rPr>
                <w:rFonts w:ascii="Arial" w:hAnsi="Arial" w:cs="Arial"/>
              </w:rPr>
              <w:t>.</w:t>
            </w:r>
          </w:p>
          <w:p w:rsidR="00351132" w:rsidRDefault="00351132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dit, delete and access details of the hired professionals.</w:t>
            </w:r>
          </w:p>
        </w:tc>
      </w:tr>
      <w:tr w:rsidR="00570D6D" w:rsidTr="008E2185">
        <w:trPr>
          <w:trHeight w:val="1334"/>
        </w:trPr>
        <w:tc>
          <w:tcPr>
            <w:cnfStyle w:val="001000000000"/>
            <w:tcW w:w="1929" w:type="dxa"/>
          </w:tcPr>
          <w:p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143" w:type="dxa"/>
          </w:tcPr>
          <w:p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/>
              <w:rPr>
                <w:rFonts w:ascii="Arial" w:hAnsi="Arial" w:cs="Arial"/>
              </w:rPr>
            </w:pPr>
          </w:p>
        </w:tc>
      </w:tr>
      <w:tr w:rsidR="00570D6D" w:rsidTr="008E2185">
        <w:trPr>
          <w:cnfStyle w:val="000000100000"/>
          <w:trHeight w:val="461"/>
        </w:trPr>
        <w:tc>
          <w:tcPr>
            <w:cnfStyle w:val="001000000000"/>
            <w:tcW w:w="9082" w:type="dxa"/>
            <w:gridSpan w:val="2"/>
          </w:tcPr>
          <w:p w:rsidR="00570D6D" w:rsidRDefault="00570D6D" w:rsidP="00983BEA">
            <w:pPr>
              <w:pStyle w:val="Heading3"/>
              <w:spacing w:line="360" w:lineRule="auto"/>
              <w:outlineLvl w:val="2"/>
              <w:rPr>
                <w:rFonts w:ascii="Arial" w:hAnsi="Arial" w:cs="Arial"/>
                <w:sz w:val="28"/>
              </w:rPr>
            </w:pPr>
            <w:bookmarkStart w:id="22" w:name="_Toc29817240"/>
            <w:r>
              <w:rPr>
                <w:rFonts w:ascii="Arial" w:hAnsi="Arial" w:cs="Arial"/>
              </w:rPr>
              <w:t>Non- Functional</w:t>
            </w:r>
            <w:bookmarkEnd w:id="22"/>
          </w:p>
        </w:tc>
      </w:tr>
      <w:tr w:rsidR="00570D6D" w:rsidTr="008E2185">
        <w:trPr>
          <w:trHeight w:val="1912"/>
        </w:trPr>
        <w:tc>
          <w:tcPr>
            <w:cnfStyle w:val="001000000000"/>
            <w:tcW w:w="9082" w:type="dxa"/>
            <w:gridSpan w:val="2"/>
          </w:tcPr>
          <w:p w:rsidR="00570D6D" w:rsidRDefault="00571B80" w:rsidP="00570D6D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ject will be compatible on all browsers and devices.</w:t>
            </w:r>
          </w:p>
          <w:p w:rsidR="00571B80" w:rsidRPr="00B72440" w:rsidRDefault="00B72440" w:rsidP="00B72440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curity and f</w:t>
            </w:r>
            <w:r w:rsidR="00571B80" w:rsidRPr="00B72440">
              <w:rPr>
                <w:rFonts w:ascii="Arial" w:hAnsi="Arial" w:cs="Arial"/>
              </w:rPr>
              <w:t>ast load time of the project.</w:t>
            </w:r>
          </w:p>
          <w:p w:rsidR="00570D6D" w:rsidRPr="00B72440" w:rsidRDefault="00571B80" w:rsidP="00B72440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igh performance</w:t>
            </w:r>
            <w:r w:rsidR="00B72440">
              <w:rPr>
                <w:rFonts w:ascii="Arial" w:hAnsi="Arial" w:cs="Arial"/>
              </w:rPr>
              <w:t xml:space="preserve"> and l</w:t>
            </w:r>
            <w:r w:rsidRPr="00B72440">
              <w:rPr>
                <w:rFonts w:ascii="Arial" w:hAnsi="Arial" w:cs="Arial"/>
              </w:rPr>
              <w:t xml:space="preserve">imited access for the </w:t>
            </w:r>
            <w:r w:rsidR="00B72440">
              <w:rPr>
                <w:rFonts w:ascii="Arial" w:hAnsi="Arial" w:cs="Arial"/>
              </w:rPr>
              <w:t>clients.</w:t>
            </w:r>
          </w:p>
        </w:tc>
      </w:tr>
    </w:tbl>
    <w:p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:rsidR="00A56682" w:rsidRPr="00A56682" w:rsidRDefault="00A56682" w:rsidP="00A56682"/>
    <w:p w:rsidR="00603B99" w:rsidRPr="00B64088" w:rsidRDefault="00603B99" w:rsidP="00B64088">
      <w:pPr>
        <w:pStyle w:val="Heading2"/>
        <w:rPr>
          <w:i w:val="0"/>
        </w:rPr>
      </w:pPr>
      <w:bookmarkStart w:id="23" w:name="_Toc29817241"/>
      <w:r w:rsidRPr="00B64088">
        <w:rPr>
          <w:i w:val="0"/>
        </w:rPr>
        <w:lastRenderedPageBreak/>
        <w:t>Detail Design</w:t>
      </w:r>
      <w:bookmarkEnd w:id="23"/>
    </w:p>
    <w:p w:rsidR="007516AF" w:rsidRPr="00B64088" w:rsidRDefault="007516AF" w:rsidP="00B64088">
      <w:pPr>
        <w:pStyle w:val="Heading3"/>
        <w:rPr>
          <w:sz w:val="28"/>
        </w:rPr>
      </w:pPr>
      <w:bookmarkStart w:id="24" w:name="_Toc29817242"/>
      <w:r w:rsidRPr="00B64088">
        <w:rPr>
          <w:sz w:val="28"/>
        </w:rPr>
        <w:t>Home Page</w:t>
      </w:r>
      <w:bookmarkEnd w:id="24"/>
    </w:p>
    <w:p w:rsidR="00D86D42" w:rsidRPr="00983BEA" w:rsidRDefault="00731DC9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is the main landing page of the application. </w:t>
      </w:r>
      <w:r w:rsidR="00CC6F9F" w:rsidRPr="00CC6F9F">
        <w:rPr>
          <w:rFonts w:ascii="Arial" w:hAnsi="Arial" w:cs="Arial"/>
        </w:rPr>
        <w:t xml:space="preserve">In this software there are much type of forms like </w:t>
      </w:r>
      <w:r w:rsidR="00CC6F9F">
        <w:rPr>
          <w:rFonts w:ascii="Arial" w:hAnsi="Arial" w:cs="Arial"/>
        </w:rPr>
        <w:t>Judge</w:t>
      </w:r>
      <w:r w:rsidR="00CC6F9F" w:rsidRPr="00CC6F9F">
        <w:rPr>
          <w:rFonts w:ascii="Arial" w:hAnsi="Arial" w:cs="Arial"/>
        </w:rPr>
        <w:t xml:space="preserve">, </w:t>
      </w:r>
      <w:r w:rsidR="00CC6F9F">
        <w:rPr>
          <w:rFonts w:ascii="Arial" w:hAnsi="Arial" w:cs="Arial"/>
        </w:rPr>
        <w:t>Lawyer</w:t>
      </w:r>
      <w:r w:rsidR="00CC6F9F" w:rsidRPr="00CC6F9F">
        <w:rPr>
          <w:rFonts w:ascii="Arial" w:hAnsi="Arial" w:cs="Arial"/>
        </w:rPr>
        <w:t xml:space="preserve">, </w:t>
      </w:r>
      <w:r w:rsidR="00CC6F9F">
        <w:rPr>
          <w:rFonts w:ascii="Arial" w:hAnsi="Arial" w:cs="Arial"/>
        </w:rPr>
        <w:t>Case</w:t>
      </w:r>
      <w:r w:rsidR="00CC6F9F" w:rsidRPr="00CC6F9F">
        <w:rPr>
          <w:rFonts w:ascii="Arial" w:hAnsi="Arial" w:cs="Arial"/>
        </w:rPr>
        <w:t xml:space="preserve">, </w:t>
      </w:r>
      <w:r w:rsidR="00CC6F9F">
        <w:rPr>
          <w:rFonts w:ascii="Arial" w:hAnsi="Arial" w:cs="Arial"/>
        </w:rPr>
        <w:t>Hearing</w:t>
      </w:r>
      <w:r w:rsidR="00CC6F9F" w:rsidRPr="00CC6F9F">
        <w:rPr>
          <w:rFonts w:ascii="Arial" w:hAnsi="Arial" w:cs="Arial"/>
        </w:rPr>
        <w:t xml:space="preserve">, </w:t>
      </w:r>
      <w:r w:rsidR="00CC6F9F">
        <w:rPr>
          <w:rFonts w:ascii="Arial" w:hAnsi="Arial" w:cs="Arial"/>
        </w:rPr>
        <w:t>Party</w:t>
      </w:r>
      <w:r w:rsidR="00CC6F9F" w:rsidRPr="00CC6F9F">
        <w:rPr>
          <w:rFonts w:ascii="Arial" w:hAnsi="Arial" w:cs="Arial"/>
        </w:rPr>
        <w:t xml:space="preserve">, </w:t>
      </w:r>
      <w:r w:rsidR="00CC6F9F">
        <w:rPr>
          <w:rFonts w:ascii="Arial" w:hAnsi="Arial" w:cs="Arial"/>
        </w:rPr>
        <w:t>Court room, Register Login</w:t>
      </w:r>
      <w:r w:rsidR="00CC6F9F" w:rsidRPr="00CC6F9F">
        <w:rPr>
          <w:rFonts w:ascii="Arial" w:hAnsi="Arial" w:cs="Arial"/>
        </w:rPr>
        <w:t xml:space="preserve"> where you can add update these things.</w:t>
      </w:r>
    </w:p>
    <w:p w:rsidR="00F54A94" w:rsidRDefault="00B95E2D" w:rsidP="005C68E4">
      <w:r>
        <w:rPr>
          <w:noProof/>
          <w:lang w:val="en-US"/>
        </w:rPr>
        <w:drawing>
          <wp:inline distT="0" distB="0" distL="0" distR="0">
            <wp:extent cx="5829300" cy="4576445"/>
            <wp:effectExtent l="19050" t="0" r="0" b="0"/>
            <wp:docPr id="1" name="Picture 0" descr="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457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4A94" w:rsidRDefault="00F54A94" w:rsidP="005C68E4"/>
    <w:p w:rsidR="00F54A94" w:rsidRPr="00B64088" w:rsidRDefault="0048253C" w:rsidP="00B64088">
      <w:pPr>
        <w:pStyle w:val="Heading3"/>
        <w:rPr>
          <w:sz w:val="28"/>
        </w:rPr>
      </w:pPr>
      <w:bookmarkStart w:id="25" w:name="_Toc29817243"/>
      <w:r>
        <w:rPr>
          <w:sz w:val="28"/>
        </w:rPr>
        <w:t>Login</w:t>
      </w:r>
      <w:r w:rsidR="00F54A94" w:rsidRPr="00B64088">
        <w:rPr>
          <w:sz w:val="28"/>
        </w:rPr>
        <w:t xml:space="preserve"> Page</w:t>
      </w:r>
      <w:bookmarkEnd w:id="25"/>
    </w:p>
    <w:p w:rsidR="00F54A94" w:rsidRDefault="00A744D0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 admin can login into the web application by using their credentials. </w:t>
      </w:r>
    </w:p>
    <w:p w:rsidR="00F54A94" w:rsidRDefault="00A4758F" w:rsidP="00F54A94">
      <w:r>
        <w:rPr>
          <w:noProof/>
          <w:lang w:val="en-US"/>
        </w:rPr>
        <w:lastRenderedPageBreak/>
        <w:drawing>
          <wp:inline distT="0" distB="0" distL="0" distR="0">
            <wp:extent cx="5829300" cy="4331335"/>
            <wp:effectExtent l="19050" t="0" r="0" b="0"/>
            <wp:docPr id="6" name="Picture 5" descr="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433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0CA1">
        <w:br w:type="textWrapping" w:clear="all"/>
      </w:r>
    </w:p>
    <w:p w:rsidR="00F54A94" w:rsidRDefault="00F54A94" w:rsidP="00F54A94"/>
    <w:p w:rsidR="00F54A94" w:rsidRPr="00B64088" w:rsidRDefault="00045CB2" w:rsidP="00B64088">
      <w:pPr>
        <w:pStyle w:val="Heading3"/>
        <w:rPr>
          <w:sz w:val="28"/>
        </w:rPr>
      </w:pPr>
      <w:bookmarkStart w:id="26" w:name="_Toc29817244"/>
      <w:r>
        <w:rPr>
          <w:sz w:val="28"/>
        </w:rPr>
        <w:t>Registration Page</w:t>
      </w:r>
      <w:bookmarkEnd w:id="26"/>
    </w:p>
    <w:p w:rsidR="00C22096" w:rsidRPr="00331886" w:rsidRDefault="00045CB2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</w:t>
      </w:r>
      <w:r w:rsidR="00A51FCE">
        <w:rPr>
          <w:rFonts w:ascii="Arial" w:hAnsi="Arial" w:cs="Arial"/>
        </w:rPr>
        <w:t>page admin can register new data</w:t>
      </w:r>
      <w:r w:rsidR="00BF1512">
        <w:rPr>
          <w:rFonts w:ascii="Arial" w:hAnsi="Arial" w:cs="Arial"/>
        </w:rPr>
        <w:t>.</w:t>
      </w:r>
    </w:p>
    <w:p w:rsidR="00F54A94" w:rsidRDefault="00F54A94" w:rsidP="00F54A94"/>
    <w:p w:rsidR="00F54A94" w:rsidRPr="005C68E4" w:rsidRDefault="00A51FCE" w:rsidP="00F54A94">
      <w:r>
        <w:rPr>
          <w:noProof/>
          <w:lang w:val="en-US"/>
        </w:rPr>
        <w:lastRenderedPageBreak/>
        <w:drawing>
          <wp:inline distT="0" distB="0" distL="0" distR="0">
            <wp:extent cx="5829300" cy="3335655"/>
            <wp:effectExtent l="19050" t="0" r="0" b="0"/>
            <wp:docPr id="3" name="Picture 2" descr="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33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1886" w:rsidRPr="00331886" w:rsidRDefault="00331886" w:rsidP="00331886"/>
    <w:p w:rsidR="00331886" w:rsidRDefault="00331886" w:rsidP="009429DA">
      <w:pPr>
        <w:pStyle w:val="Heading3"/>
        <w:rPr>
          <w:sz w:val="28"/>
        </w:rPr>
      </w:pPr>
    </w:p>
    <w:p w:rsidR="00535BEA" w:rsidRDefault="000C2EB2" w:rsidP="009429DA">
      <w:pPr>
        <w:pStyle w:val="Heading3"/>
        <w:rPr>
          <w:sz w:val="28"/>
        </w:rPr>
      </w:pPr>
      <w:r>
        <w:rPr>
          <w:sz w:val="28"/>
        </w:rPr>
        <w:t>Add record of Judge</w:t>
      </w:r>
    </w:p>
    <w:p w:rsidR="009429DA" w:rsidRDefault="009429DA" w:rsidP="009429DA"/>
    <w:p w:rsidR="00DF365F" w:rsidRDefault="00DF365F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In this page you can add the record of judges who are working in your court.</w:t>
      </w:r>
    </w:p>
    <w:p w:rsidR="00D90D50" w:rsidRPr="009429DA" w:rsidRDefault="00276A51" w:rsidP="00331886">
      <w:pPr>
        <w:spacing w:line="360" w:lineRule="auto"/>
        <w:jc w:val="both"/>
      </w:pPr>
      <w:r>
        <w:rPr>
          <w:rFonts w:ascii="Arial" w:hAnsi="Arial" w:cs="Arial"/>
        </w:rPr>
        <w:lastRenderedPageBreak/>
        <w:t xml:space="preserve"> </w:t>
      </w:r>
      <w:r w:rsidR="00A4758F">
        <w:rPr>
          <w:noProof/>
          <w:lang w:val="en-US"/>
        </w:rPr>
        <w:drawing>
          <wp:inline distT="0" distB="0" distL="0" distR="0">
            <wp:extent cx="5829300" cy="4287520"/>
            <wp:effectExtent l="19050" t="0" r="0" b="0"/>
            <wp:docPr id="7" name="Picture 6" descr="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428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5BEA" w:rsidRPr="000C03A3" w:rsidRDefault="00535BEA" w:rsidP="00535BEA">
      <w:pPr>
        <w:rPr>
          <w:rFonts w:ascii="Arial" w:hAnsi="Arial" w:cs="Arial"/>
        </w:rPr>
      </w:pPr>
    </w:p>
    <w:p w:rsidR="00535BEA" w:rsidRDefault="002010EA" w:rsidP="00FC252C">
      <w:pPr>
        <w:pStyle w:val="Heading3"/>
        <w:rPr>
          <w:sz w:val="28"/>
        </w:rPr>
      </w:pPr>
      <w:r>
        <w:rPr>
          <w:sz w:val="28"/>
        </w:rPr>
        <w:t>View Judges</w:t>
      </w:r>
    </w:p>
    <w:p w:rsidR="009F3883" w:rsidRDefault="00870E9E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In this page you can view the list of judges</w:t>
      </w:r>
      <w:r w:rsidR="004176CD">
        <w:rPr>
          <w:rFonts w:ascii="Arial" w:hAnsi="Arial" w:cs="Arial"/>
        </w:rPr>
        <w:t xml:space="preserve">. </w:t>
      </w:r>
      <w:r w:rsidR="00642C9C">
        <w:rPr>
          <w:rFonts w:ascii="Arial" w:hAnsi="Arial" w:cs="Arial"/>
        </w:rPr>
        <w:t>Here user can edit and delete the judge</w:t>
      </w:r>
      <w:r w:rsidR="004176CD">
        <w:rPr>
          <w:rFonts w:ascii="Arial" w:hAnsi="Arial" w:cs="Arial"/>
        </w:rPr>
        <w:t>.</w:t>
      </w:r>
    </w:p>
    <w:p w:rsidR="004176CD" w:rsidRPr="00331886" w:rsidRDefault="008E5D6E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  <w:lang w:val="en-US"/>
        </w:rPr>
        <w:lastRenderedPageBreak/>
        <w:drawing>
          <wp:inline distT="0" distB="0" distL="0" distR="0">
            <wp:extent cx="5829300" cy="3199765"/>
            <wp:effectExtent l="19050" t="0" r="0" b="0"/>
            <wp:docPr id="5" name="Picture 4" descr="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9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252C" w:rsidRDefault="00FC252C" w:rsidP="00535BEA">
      <w:pPr>
        <w:rPr>
          <w:rFonts w:ascii="Arial" w:hAnsi="Arial" w:cs="Arial"/>
        </w:rPr>
      </w:pPr>
    </w:p>
    <w:p w:rsidR="00BE6FAA" w:rsidRDefault="00BE6FAA" w:rsidP="00535BEA">
      <w:pPr>
        <w:rPr>
          <w:rFonts w:ascii="Arial" w:hAnsi="Arial" w:cs="Arial"/>
        </w:rPr>
      </w:pPr>
    </w:p>
    <w:p w:rsidR="00D74275" w:rsidRPr="00D74275" w:rsidRDefault="00D74275" w:rsidP="00D74275">
      <w:pPr>
        <w:pStyle w:val="Heading2"/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</w:pPr>
      <w:bookmarkStart w:id="27" w:name="_Toc29817248"/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lastRenderedPageBreak/>
        <w:t xml:space="preserve">5.  Lawyer: </w:t>
      </w:r>
      <w:proofErr w:type="gramStart"/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t>-  Here</w:t>
      </w:r>
      <w:proofErr w:type="gramEnd"/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t xml:space="preserve"> I can show the lawyer in my website. And clicking on </w:t>
      </w:r>
      <w:proofErr w:type="gramStart"/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t>the create</w:t>
      </w:r>
      <w:proofErr w:type="gramEnd"/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t xml:space="preserve"> new link I can create the lawyer. Edit and delete customer are also available here.</w:t>
      </w:r>
    </w:p>
    <w:p w:rsidR="00D74275" w:rsidRPr="00D74275" w:rsidRDefault="00D74275" w:rsidP="00D74275">
      <w:pPr>
        <w:pStyle w:val="Heading2"/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</w:pPr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t xml:space="preserve"> </w:t>
      </w:r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noProof/>
          <w:color w:val="243F60" w:themeColor="accent1" w:themeShade="7F"/>
          <w:szCs w:val="24"/>
          <w:lang w:val="en-US"/>
        </w:rPr>
        <w:drawing>
          <wp:inline distT="0" distB="0" distL="0" distR="0">
            <wp:extent cx="5829300" cy="2624431"/>
            <wp:effectExtent l="19050" t="0" r="0" b="0"/>
            <wp:docPr id="14" name="Picture 5" descr="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624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4275" w:rsidRPr="00D74275" w:rsidRDefault="00D74275" w:rsidP="00D74275">
      <w:pPr>
        <w:pStyle w:val="Heading2"/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</w:pPr>
    </w:p>
    <w:p w:rsidR="00D74275" w:rsidRPr="00D74275" w:rsidRDefault="00D74275" w:rsidP="00D74275">
      <w:pPr>
        <w:pStyle w:val="Heading2"/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</w:pPr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t xml:space="preserve"> </w:t>
      </w:r>
    </w:p>
    <w:p w:rsidR="00D74275" w:rsidRDefault="00D74275" w:rsidP="00D74275">
      <w:pPr>
        <w:pStyle w:val="Heading2"/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</w:pPr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t xml:space="preserve">6.  Court Room: </w:t>
      </w:r>
      <w:proofErr w:type="gramStart"/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t>-  Here</w:t>
      </w:r>
      <w:proofErr w:type="gramEnd"/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t xml:space="preserve"> I can show the court room in my website. And clicking on </w:t>
      </w:r>
      <w:proofErr w:type="gramStart"/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t>the create</w:t>
      </w:r>
      <w:proofErr w:type="gramEnd"/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t xml:space="preserve"> new link I can create the court room. Edit and delete court room are also available here.</w:t>
      </w:r>
    </w:p>
    <w:p w:rsidR="00E03777" w:rsidRPr="00E03777" w:rsidRDefault="00E03777" w:rsidP="00E03777">
      <w:r w:rsidRPr="00E03777">
        <w:rPr>
          <w:noProof/>
          <w:lang w:val="en-US"/>
        </w:rPr>
        <w:drawing>
          <wp:inline distT="0" distB="0" distL="0" distR="0">
            <wp:extent cx="5829300" cy="2175400"/>
            <wp:effectExtent l="19050" t="0" r="0" b="0"/>
            <wp:docPr id="16" name="Picture 6" descr="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17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5F5" w:rsidRPr="003125F5" w:rsidRDefault="00D74275" w:rsidP="00D74275">
      <w:pPr>
        <w:pStyle w:val="Heading2"/>
        <w:rPr>
          <w:i w:val="0"/>
        </w:rPr>
      </w:pPr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t xml:space="preserve"> </w:t>
      </w:r>
      <w:r w:rsidR="003125F5" w:rsidRPr="003125F5">
        <w:rPr>
          <w:i w:val="0"/>
        </w:rPr>
        <w:t>Project Testing</w:t>
      </w:r>
      <w:bookmarkEnd w:id="27"/>
    </w:p>
    <w:p w:rsidR="003125F5" w:rsidRDefault="003125F5" w:rsidP="00331886">
      <w:pPr>
        <w:rPr>
          <w:rFonts w:ascii="Arial" w:hAnsi="Arial" w:cs="Arial"/>
        </w:rPr>
      </w:pPr>
    </w:p>
    <w:p w:rsidR="003125F5" w:rsidRDefault="003125F5" w:rsidP="00331886">
      <w:pPr>
        <w:rPr>
          <w:rFonts w:ascii="Arial" w:hAnsi="Arial" w:cs="Arial"/>
        </w:rPr>
      </w:pPr>
      <w:r>
        <w:rPr>
          <w:rFonts w:ascii="Arial" w:hAnsi="Arial" w:cs="Arial"/>
        </w:rPr>
        <w:t xml:space="preserve">Excel File Attached for Usability Testing </w:t>
      </w:r>
      <w:r w:rsidR="00BF0757">
        <w:rPr>
          <w:rFonts w:ascii="Arial" w:hAnsi="Arial" w:cs="Arial"/>
        </w:rPr>
        <w:t xml:space="preserve">can be </w:t>
      </w:r>
      <w:r w:rsidR="00CD65D3">
        <w:rPr>
          <w:rFonts w:ascii="Arial" w:hAnsi="Arial" w:cs="Arial"/>
        </w:rPr>
        <w:t>found</w:t>
      </w:r>
      <w:r w:rsidR="00BF0757">
        <w:rPr>
          <w:rFonts w:ascii="Arial" w:hAnsi="Arial" w:cs="Arial"/>
        </w:rPr>
        <w:t xml:space="preserve"> at </w:t>
      </w:r>
      <w:hyperlink r:id="rId17" w:history="1">
        <w:r w:rsidR="00282156">
          <w:rPr>
            <w:rStyle w:val="Hyperlink"/>
            <w:rFonts w:ascii="Arial" w:hAnsi="Arial" w:cs="Arial"/>
          </w:rPr>
          <w:t>CourtCases.xlsx</w:t>
        </w:r>
      </w:hyperlink>
    </w:p>
    <w:p w:rsidR="00B93574" w:rsidRDefault="00B93574" w:rsidP="00331886">
      <w:pPr>
        <w:rPr>
          <w:rFonts w:ascii="Arial" w:hAnsi="Arial" w:cs="Arial"/>
        </w:rPr>
      </w:pPr>
    </w:p>
    <w:p w:rsidR="00B93574" w:rsidRDefault="00B93574" w:rsidP="00331886">
      <w:pPr>
        <w:rPr>
          <w:rFonts w:ascii="Arial" w:hAnsi="Arial" w:cs="Arial"/>
        </w:rPr>
      </w:pPr>
    </w:p>
    <w:p w:rsidR="00983BEA" w:rsidRDefault="00983BEA" w:rsidP="00983BEA">
      <w:pPr>
        <w:pStyle w:val="Heading1"/>
        <w:spacing w:line="360" w:lineRule="auto"/>
      </w:pPr>
      <w:bookmarkStart w:id="28" w:name="_Toc512979906"/>
      <w:bookmarkStart w:id="29" w:name="_Toc29817249"/>
      <w:r w:rsidRPr="000C03A3">
        <w:t>User Manual</w:t>
      </w:r>
      <w:bookmarkEnd w:id="28"/>
      <w:bookmarkEnd w:id="29"/>
    </w:p>
    <w:p w:rsidR="000C13F5" w:rsidRDefault="000C13F5" w:rsidP="000C13F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is project aims to implement an online web application named “Court Case Management”. </w:t>
      </w:r>
      <w:r w:rsidRPr="00891FC3">
        <w:rPr>
          <w:rFonts w:ascii="Arial" w:hAnsi="Arial" w:cs="Arial"/>
          <w:szCs w:val="20"/>
        </w:rPr>
        <w:t>In this application we are providing different kind of services. Cu</w:t>
      </w:r>
      <w:r>
        <w:rPr>
          <w:rFonts w:ascii="Arial" w:hAnsi="Arial" w:cs="Arial"/>
          <w:szCs w:val="20"/>
        </w:rPr>
        <w:t>stomer can maintain the all record in Court</w:t>
      </w:r>
      <w:r w:rsidRPr="00891FC3">
        <w:rPr>
          <w:rFonts w:ascii="Arial" w:hAnsi="Arial" w:cs="Arial"/>
          <w:szCs w:val="20"/>
        </w:rPr>
        <w:t xml:space="preserve">. </w:t>
      </w:r>
      <w:r>
        <w:rPr>
          <w:rFonts w:ascii="Arial" w:hAnsi="Arial" w:cs="Arial"/>
          <w:szCs w:val="20"/>
        </w:rPr>
        <w:t xml:space="preserve">Because In Court there </w:t>
      </w:r>
      <w:proofErr w:type="gramStart"/>
      <w:r>
        <w:rPr>
          <w:rFonts w:ascii="Arial" w:hAnsi="Arial" w:cs="Arial"/>
          <w:szCs w:val="20"/>
        </w:rPr>
        <w:t>are</w:t>
      </w:r>
      <w:proofErr w:type="gramEnd"/>
      <w:r>
        <w:rPr>
          <w:rFonts w:ascii="Arial" w:hAnsi="Arial" w:cs="Arial"/>
          <w:szCs w:val="20"/>
        </w:rPr>
        <w:t xml:space="preserve"> number of cases which are very tough task for the lawyers and judges to remember these records so this software will help to the lawyers and judges</w:t>
      </w:r>
      <w:r w:rsidRPr="00891FC3">
        <w:rPr>
          <w:rFonts w:ascii="Arial" w:hAnsi="Arial" w:cs="Arial"/>
          <w:szCs w:val="20"/>
        </w:rPr>
        <w:t>.</w:t>
      </w:r>
      <w:r>
        <w:rPr>
          <w:rFonts w:ascii="Arial" w:hAnsi="Arial" w:cs="Arial"/>
          <w:szCs w:val="20"/>
        </w:rPr>
        <w:t xml:space="preserve"> So basically this software is beneficial for lawyers and judges to maintain their cases record.</w:t>
      </w:r>
      <w:r w:rsidRPr="00891FC3">
        <w:rPr>
          <w:rFonts w:ascii="Arial" w:hAnsi="Arial" w:cs="Arial"/>
          <w:szCs w:val="20"/>
        </w:rPr>
        <w:t xml:space="preserve"> This software is very user friendly software. The customer can easily manage this kind of software</w:t>
      </w:r>
      <w:r>
        <w:rPr>
          <w:rFonts w:ascii="Arial" w:hAnsi="Arial" w:cs="Arial"/>
          <w:szCs w:val="20"/>
        </w:rPr>
        <w:t>.</w:t>
      </w:r>
    </w:p>
    <w:p w:rsidR="0071580A" w:rsidRPr="0071580A" w:rsidRDefault="0071580A" w:rsidP="00E30AC6">
      <w:pPr>
        <w:pStyle w:val="Heading2"/>
        <w:spacing w:line="360" w:lineRule="auto"/>
      </w:pPr>
    </w:p>
    <w:sectPr w:rsidR="0071580A" w:rsidRPr="0071580A" w:rsidSect="006C7A3F">
      <w:headerReference w:type="default" r:id="rId18"/>
      <w:footerReference w:type="default" r:id="rId19"/>
      <w:pgSz w:w="12240" w:h="15840"/>
      <w:pgMar w:top="1480" w:right="1720" w:bottom="280" w:left="1340" w:header="720" w:footer="720" w:gutter="0"/>
      <w:pgBorders w:offsetFrom="page">
        <w:top w:val="threeDEmboss" w:sz="24" w:space="24" w:color="00B0F0"/>
        <w:left w:val="threeDEmboss" w:sz="24" w:space="24" w:color="00B0F0"/>
        <w:bottom w:val="threeDEngrave" w:sz="24" w:space="24" w:color="00B0F0"/>
        <w:right w:val="threeDEngrave" w:sz="24" w:space="24" w:color="00B0F0"/>
      </w:pgBorders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32BAE" w:rsidRDefault="00532BAE" w:rsidP="00430574">
      <w:r>
        <w:separator/>
      </w:r>
    </w:p>
  </w:endnote>
  <w:endnote w:type="continuationSeparator" w:id="0">
    <w:p w:rsidR="00532BAE" w:rsidRDefault="00532BAE" w:rsidP="0043057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2F5D" w:rsidRDefault="000C4CD4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 w:rsidR="00BC2F5D"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A4758F">
      <w:rPr>
        <w:caps/>
        <w:noProof/>
        <w:color w:val="4F81BD" w:themeColor="accent1"/>
      </w:rPr>
      <w:t>5</w:t>
    </w:r>
    <w:r>
      <w:rPr>
        <w:caps/>
        <w:noProof/>
        <w:color w:val="4F81BD" w:themeColor="accent1"/>
      </w:rPr>
      <w:fldChar w:fldCharType="end"/>
    </w:r>
  </w:p>
  <w:p w:rsidR="00BC2F5D" w:rsidRDefault="00BC2F5D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2F5D" w:rsidRDefault="000C4CD4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 w:rsidR="00BC2F5D"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A4758F">
      <w:rPr>
        <w:caps/>
        <w:noProof/>
        <w:color w:val="4F81BD" w:themeColor="accent1"/>
      </w:rPr>
      <w:t>13</w:t>
    </w:r>
    <w:r>
      <w:rPr>
        <w:caps/>
        <w:noProof/>
        <w:color w:val="4F81BD" w:themeColor="accent1"/>
      </w:rPr>
      <w:fldChar w:fldCharType="end"/>
    </w:r>
  </w:p>
  <w:p w:rsidR="00BC2F5D" w:rsidRDefault="00BC2F5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32BAE" w:rsidRDefault="00532BAE" w:rsidP="00430574">
      <w:r>
        <w:separator/>
      </w:r>
    </w:p>
  </w:footnote>
  <w:footnote w:type="continuationSeparator" w:id="0">
    <w:p w:rsidR="00532BAE" w:rsidRDefault="00532BAE" w:rsidP="0043057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2F5D" w:rsidRPr="00BE33C7" w:rsidRDefault="00BC2F5D" w:rsidP="00BE33C7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IdMacAtCleanup w:val="2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tDAxNrY0NDUzNjExNjFU0lEKTi0uzszPAykwrAUAb4ZuDCwAAAA="/>
  </w:docVars>
  <w:rsids>
    <w:rsidRoot w:val="00230C68"/>
    <w:rsid w:val="0000199E"/>
    <w:rsid w:val="00003FB3"/>
    <w:rsid w:val="00004299"/>
    <w:rsid w:val="00010611"/>
    <w:rsid w:val="00012574"/>
    <w:rsid w:val="00016F1A"/>
    <w:rsid w:val="00031E54"/>
    <w:rsid w:val="00045CB2"/>
    <w:rsid w:val="00051DCA"/>
    <w:rsid w:val="00052E6D"/>
    <w:rsid w:val="00053E6A"/>
    <w:rsid w:val="0005477D"/>
    <w:rsid w:val="000573F4"/>
    <w:rsid w:val="00060261"/>
    <w:rsid w:val="00061E47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1D76"/>
    <w:rsid w:val="000933C6"/>
    <w:rsid w:val="00096408"/>
    <w:rsid w:val="00096532"/>
    <w:rsid w:val="000A0B26"/>
    <w:rsid w:val="000A2AEF"/>
    <w:rsid w:val="000A2E7A"/>
    <w:rsid w:val="000B05F7"/>
    <w:rsid w:val="000B3415"/>
    <w:rsid w:val="000B5D64"/>
    <w:rsid w:val="000B732F"/>
    <w:rsid w:val="000C03A3"/>
    <w:rsid w:val="000C13F5"/>
    <w:rsid w:val="000C1B03"/>
    <w:rsid w:val="000C2EB2"/>
    <w:rsid w:val="000C3681"/>
    <w:rsid w:val="000C4CD4"/>
    <w:rsid w:val="000C7925"/>
    <w:rsid w:val="000D1A12"/>
    <w:rsid w:val="000D371C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314EC"/>
    <w:rsid w:val="0014000B"/>
    <w:rsid w:val="001400F8"/>
    <w:rsid w:val="00141E87"/>
    <w:rsid w:val="0014268E"/>
    <w:rsid w:val="00142AF8"/>
    <w:rsid w:val="00143349"/>
    <w:rsid w:val="00145E8D"/>
    <w:rsid w:val="00146003"/>
    <w:rsid w:val="00146F94"/>
    <w:rsid w:val="001527B6"/>
    <w:rsid w:val="0015439B"/>
    <w:rsid w:val="00156770"/>
    <w:rsid w:val="0016091A"/>
    <w:rsid w:val="001637E8"/>
    <w:rsid w:val="00164042"/>
    <w:rsid w:val="00167688"/>
    <w:rsid w:val="00167983"/>
    <w:rsid w:val="00176633"/>
    <w:rsid w:val="0017665A"/>
    <w:rsid w:val="00180E42"/>
    <w:rsid w:val="00186A38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408F"/>
    <w:rsid w:val="001B50FD"/>
    <w:rsid w:val="001C20DD"/>
    <w:rsid w:val="001C4B11"/>
    <w:rsid w:val="001C5232"/>
    <w:rsid w:val="001C6DC1"/>
    <w:rsid w:val="001C787E"/>
    <w:rsid w:val="001D2055"/>
    <w:rsid w:val="001D2DD9"/>
    <w:rsid w:val="001D49A7"/>
    <w:rsid w:val="001E12F9"/>
    <w:rsid w:val="001E2F2A"/>
    <w:rsid w:val="001E2F73"/>
    <w:rsid w:val="001E472C"/>
    <w:rsid w:val="001E5042"/>
    <w:rsid w:val="001F255A"/>
    <w:rsid w:val="001F3ACD"/>
    <w:rsid w:val="001F5E4E"/>
    <w:rsid w:val="002010EA"/>
    <w:rsid w:val="00202E30"/>
    <w:rsid w:val="00203204"/>
    <w:rsid w:val="002036D1"/>
    <w:rsid w:val="00210D5E"/>
    <w:rsid w:val="00214C89"/>
    <w:rsid w:val="002211AA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36232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652B"/>
    <w:rsid w:val="00276A51"/>
    <w:rsid w:val="00276DA4"/>
    <w:rsid w:val="00277F51"/>
    <w:rsid w:val="00280DFD"/>
    <w:rsid w:val="00282156"/>
    <w:rsid w:val="0028237E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939"/>
    <w:rsid w:val="002D63FF"/>
    <w:rsid w:val="002F17D5"/>
    <w:rsid w:val="002F4D70"/>
    <w:rsid w:val="002F76D4"/>
    <w:rsid w:val="0030070C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16FDE"/>
    <w:rsid w:val="00320B7E"/>
    <w:rsid w:val="00323334"/>
    <w:rsid w:val="00327091"/>
    <w:rsid w:val="00331886"/>
    <w:rsid w:val="003323D4"/>
    <w:rsid w:val="00341417"/>
    <w:rsid w:val="00343FD2"/>
    <w:rsid w:val="0034656E"/>
    <w:rsid w:val="00351132"/>
    <w:rsid w:val="00353226"/>
    <w:rsid w:val="00355F2B"/>
    <w:rsid w:val="00365100"/>
    <w:rsid w:val="00365752"/>
    <w:rsid w:val="00367CD3"/>
    <w:rsid w:val="00370473"/>
    <w:rsid w:val="00374887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11605"/>
    <w:rsid w:val="00412443"/>
    <w:rsid w:val="00416501"/>
    <w:rsid w:val="004176CD"/>
    <w:rsid w:val="00420305"/>
    <w:rsid w:val="00420976"/>
    <w:rsid w:val="004240C5"/>
    <w:rsid w:val="00426846"/>
    <w:rsid w:val="004274B3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73149"/>
    <w:rsid w:val="00474913"/>
    <w:rsid w:val="004815DF"/>
    <w:rsid w:val="0048253C"/>
    <w:rsid w:val="004902FF"/>
    <w:rsid w:val="0049231E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C040E"/>
    <w:rsid w:val="004C077D"/>
    <w:rsid w:val="004C0A46"/>
    <w:rsid w:val="004C0E0C"/>
    <w:rsid w:val="004C5CA7"/>
    <w:rsid w:val="004D23A8"/>
    <w:rsid w:val="004D2D19"/>
    <w:rsid w:val="004D65A1"/>
    <w:rsid w:val="004E02F3"/>
    <w:rsid w:val="004E0665"/>
    <w:rsid w:val="004E1336"/>
    <w:rsid w:val="004E3966"/>
    <w:rsid w:val="004E544B"/>
    <w:rsid w:val="004F7E1B"/>
    <w:rsid w:val="005051D5"/>
    <w:rsid w:val="005100D6"/>
    <w:rsid w:val="005105A3"/>
    <w:rsid w:val="00515960"/>
    <w:rsid w:val="00516540"/>
    <w:rsid w:val="0052013D"/>
    <w:rsid w:val="00521A45"/>
    <w:rsid w:val="00525628"/>
    <w:rsid w:val="00531160"/>
    <w:rsid w:val="00532BAE"/>
    <w:rsid w:val="0053370B"/>
    <w:rsid w:val="00534963"/>
    <w:rsid w:val="00535BEA"/>
    <w:rsid w:val="00543568"/>
    <w:rsid w:val="005506F3"/>
    <w:rsid w:val="0055127A"/>
    <w:rsid w:val="0055464A"/>
    <w:rsid w:val="00555BE8"/>
    <w:rsid w:val="005570C0"/>
    <w:rsid w:val="005627E0"/>
    <w:rsid w:val="00570D6D"/>
    <w:rsid w:val="00571B80"/>
    <w:rsid w:val="005764F9"/>
    <w:rsid w:val="00577148"/>
    <w:rsid w:val="0057730B"/>
    <w:rsid w:val="005832AB"/>
    <w:rsid w:val="00585E31"/>
    <w:rsid w:val="00587034"/>
    <w:rsid w:val="00592A6C"/>
    <w:rsid w:val="005935AE"/>
    <w:rsid w:val="00593804"/>
    <w:rsid w:val="00594216"/>
    <w:rsid w:val="00594938"/>
    <w:rsid w:val="00596E43"/>
    <w:rsid w:val="005A1295"/>
    <w:rsid w:val="005A21C5"/>
    <w:rsid w:val="005A6D5C"/>
    <w:rsid w:val="005B05A9"/>
    <w:rsid w:val="005B16AF"/>
    <w:rsid w:val="005B3C78"/>
    <w:rsid w:val="005B70B5"/>
    <w:rsid w:val="005B747C"/>
    <w:rsid w:val="005C047E"/>
    <w:rsid w:val="005C20F6"/>
    <w:rsid w:val="005C68E4"/>
    <w:rsid w:val="005D2EF0"/>
    <w:rsid w:val="005D4350"/>
    <w:rsid w:val="005D47F7"/>
    <w:rsid w:val="005D794C"/>
    <w:rsid w:val="005E0FD7"/>
    <w:rsid w:val="005E1617"/>
    <w:rsid w:val="005E259A"/>
    <w:rsid w:val="005E576D"/>
    <w:rsid w:val="005E5D25"/>
    <w:rsid w:val="005E79C4"/>
    <w:rsid w:val="005F49DA"/>
    <w:rsid w:val="00603B99"/>
    <w:rsid w:val="00607AFD"/>
    <w:rsid w:val="006145A2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7A19"/>
    <w:rsid w:val="00642C9C"/>
    <w:rsid w:val="00644F0E"/>
    <w:rsid w:val="00645912"/>
    <w:rsid w:val="00645BEA"/>
    <w:rsid w:val="006465B6"/>
    <w:rsid w:val="00655779"/>
    <w:rsid w:val="00662322"/>
    <w:rsid w:val="00663CD0"/>
    <w:rsid w:val="00672E26"/>
    <w:rsid w:val="00677F50"/>
    <w:rsid w:val="00680A93"/>
    <w:rsid w:val="006815A8"/>
    <w:rsid w:val="006826B5"/>
    <w:rsid w:val="00682BAC"/>
    <w:rsid w:val="00685019"/>
    <w:rsid w:val="0068776E"/>
    <w:rsid w:val="00690A48"/>
    <w:rsid w:val="006918A9"/>
    <w:rsid w:val="00695405"/>
    <w:rsid w:val="00696B6B"/>
    <w:rsid w:val="0069706B"/>
    <w:rsid w:val="006A0696"/>
    <w:rsid w:val="006A42E2"/>
    <w:rsid w:val="006A5C13"/>
    <w:rsid w:val="006A6386"/>
    <w:rsid w:val="006A6AAA"/>
    <w:rsid w:val="006B4A8F"/>
    <w:rsid w:val="006B56B4"/>
    <w:rsid w:val="006B5B5D"/>
    <w:rsid w:val="006B5FEC"/>
    <w:rsid w:val="006C0C78"/>
    <w:rsid w:val="006C36A2"/>
    <w:rsid w:val="006C7A3F"/>
    <w:rsid w:val="006D138F"/>
    <w:rsid w:val="006D188A"/>
    <w:rsid w:val="006E0170"/>
    <w:rsid w:val="006E1C58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190D"/>
    <w:rsid w:val="00722078"/>
    <w:rsid w:val="00722DBA"/>
    <w:rsid w:val="0072475D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7177"/>
    <w:rsid w:val="0078755E"/>
    <w:rsid w:val="007936FA"/>
    <w:rsid w:val="00793853"/>
    <w:rsid w:val="00793E47"/>
    <w:rsid w:val="007A3E46"/>
    <w:rsid w:val="007A5EF9"/>
    <w:rsid w:val="007B12E9"/>
    <w:rsid w:val="007B3C3E"/>
    <w:rsid w:val="007B4211"/>
    <w:rsid w:val="007C3AAA"/>
    <w:rsid w:val="007D29B9"/>
    <w:rsid w:val="007E2238"/>
    <w:rsid w:val="007E26DB"/>
    <w:rsid w:val="007E3D79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27EBF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7A3"/>
    <w:rsid w:val="00864895"/>
    <w:rsid w:val="0086519A"/>
    <w:rsid w:val="00870E9E"/>
    <w:rsid w:val="00874A3D"/>
    <w:rsid w:val="00880088"/>
    <w:rsid w:val="00880924"/>
    <w:rsid w:val="0088559A"/>
    <w:rsid w:val="008879D9"/>
    <w:rsid w:val="00890967"/>
    <w:rsid w:val="00891FC3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C0BAE"/>
    <w:rsid w:val="008D1C9C"/>
    <w:rsid w:val="008D2FA4"/>
    <w:rsid w:val="008D36F1"/>
    <w:rsid w:val="008E2185"/>
    <w:rsid w:val="008E4DC9"/>
    <w:rsid w:val="008E5D6E"/>
    <w:rsid w:val="008E6794"/>
    <w:rsid w:val="008E6A2C"/>
    <w:rsid w:val="008E7A2D"/>
    <w:rsid w:val="008F12D5"/>
    <w:rsid w:val="008F6D23"/>
    <w:rsid w:val="008F7299"/>
    <w:rsid w:val="00900C98"/>
    <w:rsid w:val="00902746"/>
    <w:rsid w:val="009057C5"/>
    <w:rsid w:val="0091060F"/>
    <w:rsid w:val="009106CA"/>
    <w:rsid w:val="0091078F"/>
    <w:rsid w:val="00911F0C"/>
    <w:rsid w:val="00912A99"/>
    <w:rsid w:val="0091458D"/>
    <w:rsid w:val="00917701"/>
    <w:rsid w:val="0092224F"/>
    <w:rsid w:val="0092360B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715B4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1EB6"/>
    <w:rsid w:val="00993481"/>
    <w:rsid w:val="00994AF1"/>
    <w:rsid w:val="009954C3"/>
    <w:rsid w:val="009A1C8D"/>
    <w:rsid w:val="009A2EB3"/>
    <w:rsid w:val="009B5A25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3DA5"/>
    <w:rsid w:val="00A15084"/>
    <w:rsid w:val="00A155F9"/>
    <w:rsid w:val="00A15EC9"/>
    <w:rsid w:val="00A220F8"/>
    <w:rsid w:val="00A23971"/>
    <w:rsid w:val="00A24B4F"/>
    <w:rsid w:val="00A36578"/>
    <w:rsid w:val="00A41722"/>
    <w:rsid w:val="00A41AE8"/>
    <w:rsid w:val="00A42CA7"/>
    <w:rsid w:val="00A459E2"/>
    <w:rsid w:val="00A4758F"/>
    <w:rsid w:val="00A51BDE"/>
    <w:rsid w:val="00A51FCE"/>
    <w:rsid w:val="00A52D01"/>
    <w:rsid w:val="00A53CC6"/>
    <w:rsid w:val="00A5597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744D0"/>
    <w:rsid w:val="00A821AA"/>
    <w:rsid w:val="00A87BE7"/>
    <w:rsid w:val="00A93006"/>
    <w:rsid w:val="00A93424"/>
    <w:rsid w:val="00A96069"/>
    <w:rsid w:val="00A9775C"/>
    <w:rsid w:val="00AA08E4"/>
    <w:rsid w:val="00AB2C77"/>
    <w:rsid w:val="00AB5E45"/>
    <w:rsid w:val="00AB67C8"/>
    <w:rsid w:val="00AC0905"/>
    <w:rsid w:val="00AC1001"/>
    <w:rsid w:val="00AC211B"/>
    <w:rsid w:val="00AC4B89"/>
    <w:rsid w:val="00AC6788"/>
    <w:rsid w:val="00AD3A97"/>
    <w:rsid w:val="00AD3C82"/>
    <w:rsid w:val="00AD4BC6"/>
    <w:rsid w:val="00AE1CFD"/>
    <w:rsid w:val="00AE4FD1"/>
    <w:rsid w:val="00AE5416"/>
    <w:rsid w:val="00AE6531"/>
    <w:rsid w:val="00AF0B43"/>
    <w:rsid w:val="00AF3DD6"/>
    <w:rsid w:val="00AF6131"/>
    <w:rsid w:val="00B0028C"/>
    <w:rsid w:val="00B01C94"/>
    <w:rsid w:val="00B0264D"/>
    <w:rsid w:val="00B12506"/>
    <w:rsid w:val="00B13FA6"/>
    <w:rsid w:val="00B14DFF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616BA"/>
    <w:rsid w:val="00B62BCE"/>
    <w:rsid w:val="00B64088"/>
    <w:rsid w:val="00B72440"/>
    <w:rsid w:val="00B73529"/>
    <w:rsid w:val="00B768FE"/>
    <w:rsid w:val="00B777D3"/>
    <w:rsid w:val="00B808A7"/>
    <w:rsid w:val="00B80CF7"/>
    <w:rsid w:val="00B829D7"/>
    <w:rsid w:val="00B8783B"/>
    <w:rsid w:val="00B90019"/>
    <w:rsid w:val="00B90F6F"/>
    <w:rsid w:val="00B93574"/>
    <w:rsid w:val="00B944D2"/>
    <w:rsid w:val="00B95708"/>
    <w:rsid w:val="00B95B68"/>
    <w:rsid w:val="00B95E2D"/>
    <w:rsid w:val="00B9727F"/>
    <w:rsid w:val="00BA539A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0757"/>
    <w:rsid w:val="00BF1512"/>
    <w:rsid w:val="00BF18BF"/>
    <w:rsid w:val="00BF2CB6"/>
    <w:rsid w:val="00BF2E37"/>
    <w:rsid w:val="00BF3AD4"/>
    <w:rsid w:val="00BF481C"/>
    <w:rsid w:val="00BF4E64"/>
    <w:rsid w:val="00BF5A7B"/>
    <w:rsid w:val="00BF64C8"/>
    <w:rsid w:val="00C03154"/>
    <w:rsid w:val="00C03F67"/>
    <w:rsid w:val="00C04F07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87D"/>
    <w:rsid w:val="00C70D71"/>
    <w:rsid w:val="00C717D2"/>
    <w:rsid w:val="00C71D70"/>
    <w:rsid w:val="00C77BE7"/>
    <w:rsid w:val="00C80130"/>
    <w:rsid w:val="00C80BAA"/>
    <w:rsid w:val="00C80DB8"/>
    <w:rsid w:val="00C828F2"/>
    <w:rsid w:val="00C83F2B"/>
    <w:rsid w:val="00C87DC0"/>
    <w:rsid w:val="00C90A8F"/>
    <w:rsid w:val="00C933D1"/>
    <w:rsid w:val="00C97933"/>
    <w:rsid w:val="00CA0B3F"/>
    <w:rsid w:val="00CB2B61"/>
    <w:rsid w:val="00CC3ED1"/>
    <w:rsid w:val="00CC4BE7"/>
    <w:rsid w:val="00CC6E49"/>
    <w:rsid w:val="00CC6F9F"/>
    <w:rsid w:val="00CC792D"/>
    <w:rsid w:val="00CD3D9C"/>
    <w:rsid w:val="00CD65D3"/>
    <w:rsid w:val="00CD75ED"/>
    <w:rsid w:val="00CE1587"/>
    <w:rsid w:val="00CE6F27"/>
    <w:rsid w:val="00CF2B20"/>
    <w:rsid w:val="00CF5A20"/>
    <w:rsid w:val="00CF61B9"/>
    <w:rsid w:val="00CF6357"/>
    <w:rsid w:val="00D029BD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2619A"/>
    <w:rsid w:val="00D34465"/>
    <w:rsid w:val="00D34D2B"/>
    <w:rsid w:val="00D42C66"/>
    <w:rsid w:val="00D51566"/>
    <w:rsid w:val="00D51D81"/>
    <w:rsid w:val="00D53D6C"/>
    <w:rsid w:val="00D5644A"/>
    <w:rsid w:val="00D5686C"/>
    <w:rsid w:val="00D60C8B"/>
    <w:rsid w:val="00D64313"/>
    <w:rsid w:val="00D66AA3"/>
    <w:rsid w:val="00D71A3D"/>
    <w:rsid w:val="00D73BF2"/>
    <w:rsid w:val="00D74275"/>
    <w:rsid w:val="00D829AC"/>
    <w:rsid w:val="00D8441B"/>
    <w:rsid w:val="00D86D42"/>
    <w:rsid w:val="00D90D50"/>
    <w:rsid w:val="00D92B20"/>
    <w:rsid w:val="00DA2850"/>
    <w:rsid w:val="00DB3F16"/>
    <w:rsid w:val="00DB7546"/>
    <w:rsid w:val="00DC264C"/>
    <w:rsid w:val="00DC4CA6"/>
    <w:rsid w:val="00DC6C69"/>
    <w:rsid w:val="00DD0362"/>
    <w:rsid w:val="00DD288E"/>
    <w:rsid w:val="00DD3CF7"/>
    <w:rsid w:val="00DD5FD0"/>
    <w:rsid w:val="00DD7D1C"/>
    <w:rsid w:val="00DE0EF0"/>
    <w:rsid w:val="00DE473D"/>
    <w:rsid w:val="00DE6876"/>
    <w:rsid w:val="00DF0DD2"/>
    <w:rsid w:val="00DF365F"/>
    <w:rsid w:val="00DF3947"/>
    <w:rsid w:val="00DF59CF"/>
    <w:rsid w:val="00E03094"/>
    <w:rsid w:val="00E03777"/>
    <w:rsid w:val="00E06610"/>
    <w:rsid w:val="00E11FBE"/>
    <w:rsid w:val="00E157C5"/>
    <w:rsid w:val="00E163F1"/>
    <w:rsid w:val="00E171B6"/>
    <w:rsid w:val="00E21CBE"/>
    <w:rsid w:val="00E26F2D"/>
    <w:rsid w:val="00E3084B"/>
    <w:rsid w:val="00E30AC6"/>
    <w:rsid w:val="00E30B90"/>
    <w:rsid w:val="00E32EB8"/>
    <w:rsid w:val="00E415C2"/>
    <w:rsid w:val="00E41DCD"/>
    <w:rsid w:val="00E41E71"/>
    <w:rsid w:val="00E572BA"/>
    <w:rsid w:val="00E653AA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A22B3"/>
    <w:rsid w:val="00EA7832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55B8"/>
    <w:rsid w:val="00F000E8"/>
    <w:rsid w:val="00F0442C"/>
    <w:rsid w:val="00F079CA"/>
    <w:rsid w:val="00F108D3"/>
    <w:rsid w:val="00F17DFC"/>
    <w:rsid w:val="00F25825"/>
    <w:rsid w:val="00F25C6C"/>
    <w:rsid w:val="00F25F36"/>
    <w:rsid w:val="00F26432"/>
    <w:rsid w:val="00F26CC1"/>
    <w:rsid w:val="00F3078C"/>
    <w:rsid w:val="00F31FC2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77577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17A2"/>
    <w:rsid w:val="00FB5B04"/>
    <w:rsid w:val="00FB5D42"/>
    <w:rsid w:val="00FB7798"/>
    <w:rsid w:val="00FC12E0"/>
    <w:rsid w:val="00FC252C"/>
    <w:rsid w:val="00FC3B00"/>
    <w:rsid w:val="00FD1468"/>
    <w:rsid w:val="00FD173A"/>
    <w:rsid w:val="00FD2602"/>
    <w:rsid w:val="00FD2B6F"/>
    <w:rsid w:val="00FE01EB"/>
    <w:rsid w:val="00FE197F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customStyle="1" w:styleId="GridTable4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5Dark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  <w:style w:type="table" w:customStyle="1" w:styleId="LightShading-Accent11">
    <w:name w:val="Light Shading - Accent 11"/>
    <w:basedOn w:val="TableNormal"/>
    <w:uiPriority w:val="60"/>
    <w:rsid w:val="008E2185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8E2185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ire%20a%20Professional.xls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2BAC4811-7D1D-466F-B03F-277D76FBD5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2</TotalTime>
  <Pages>13</Pages>
  <Words>958</Words>
  <Characters>546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rmal Singh</cp:lastModifiedBy>
  <cp:revision>440</cp:revision>
  <cp:lastPrinted>2018-05-04T02:08:00Z</cp:lastPrinted>
  <dcterms:created xsi:type="dcterms:W3CDTF">2019-11-21T12:28:00Z</dcterms:created>
  <dcterms:modified xsi:type="dcterms:W3CDTF">2020-05-24T16:06:00Z</dcterms:modified>
</cp:coreProperties>
</file>